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BB4C3F" w14:textId="77777777" w:rsidR="00EF4A50" w:rsidRPr="00C10385" w:rsidRDefault="00EF4A50" w:rsidP="00EF4A50">
      <w:pPr>
        <w:pStyle w:val="Title"/>
        <w:rPr>
          <w:rFonts w:ascii="Arial Narrow" w:hAnsi="Arial Narrow" w:cs="Arial"/>
          <w:iCs/>
          <w:sz w:val="20"/>
          <w:lang w:val="ro-RO"/>
        </w:rPr>
      </w:pPr>
      <w:r w:rsidRPr="00C10385">
        <w:rPr>
          <w:rFonts w:ascii="Arial Narrow" w:hAnsi="Arial Narrow"/>
          <w:noProof/>
          <w:sz w:val="20"/>
          <w:lang w:val="ro-RO" w:eastAsia="ro-RO"/>
        </w:rPr>
        <w:drawing>
          <wp:anchor distT="0" distB="0" distL="114300" distR="114300" simplePos="0" relativeHeight="251661312" behindDoc="0" locked="0" layoutInCell="1" allowOverlap="1" wp14:anchorId="2AFB5C95" wp14:editId="081B7E8C">
            <wp:simplePos x="0" y="0"/>
            <wp:positionH relativeFrom="column">
              <wp:posOffset>5714365</wp:posOffset>
            </wp:positionH>
            <wp:positionV relativeFrom="paragraph">
              <wp:posOffset>-148590</wp:posOffset>
            </wp:positionV>
            <wp:extent cx="886191" cy="868680"/>
            <wp:effectExtent l="0" t="0" r="9525" b="762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191" cy="868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E39DA">
        <w:rPr>
          <w:rFonts w:ascii="Arial Narrow" w:hAnsi="Arial Narrow" w:cs="Arial"/>
          <w:iCs/>
          <w:noProof/>
          <w:sz w:val="20"/>
          <w:lang w:val="ro-RO" w:eastAsia="ro-RO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1D2801A" wp14:editId="2389249D">
                <wp:simplePos x="0" y="0"/>
                <wp:positionH relativeFrom="column">
                  <wp:posOffset>101600</wp:posOffset>
                </wp:positionH>
                <wp:positionV relativeFrom="paragraph">
                  <wp:posOffset>9525</wp:posOffset>
                </wp:positionV>
                <wp:extent cx="694690" cy="884555"/>
                <wp:effectExtent l="0" t="0" r="10160" b="10795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94690" cy="8845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FBD55CB" w14:textId="77777777" w:rsidR="00EF4A50" w:rsidRDefault="00EF4A50" w:rsidP="00EF4A50">
                            <w:r w:rsidRPr="00884C09">
                              <w:rPr>
                                <w:rFonts w:asciiTheme="minorHAnsi" w:eastAsiaTheme="minorHAnsi" w:hAnsiTheme="minorHAnsi" w:cstheme="minorBidi"/>
                                <w:b/>
                                <w:bCs/>
                                <w:sz w:val="20"/>
                                <w:szCs w:val="22"/>
                                <w:lang w:val="en-AU" w:eastAsia="ro-RO"/>
                              </w:rPr>
                              <w:object w:dxaOrig="2940" w:dyaOrig="3180" w14:anchorId="5ECB6CC5">
                                <v:shape id="_x0000_i1027" type="#_x0000_t75" style="width:54.7pt;height:69.65pt" fillcolor="window">
                                  <v:imagedata r:id="rId9" o:title=""/>
                                </v:shape>
                                <o:OLEObject Type="Embed" ProgID="MSPhotoEd.3" ShapeID="_x0000_i1027" DrawAspect="Content" ObjectID="_1820832013" r:id="rId10"/>
                              </w:object>
                            </w:r>
                          </w:p>
                        </w:txbxContent>
                      </wps:txbx>
                      <wps:bodyPr rot="0" vert="horz" wrap="non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1D2801A" id="Rectangle 3" o:spid="_x0000_s1026" style="position:absolute;left:0;text-align:left;margin-left:8pt;margin-top:.75pt;width:54.7pt;height:69.65pt;z-index:25166028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" filled="f" stroked="f">
                <v:textbox style="mso-fit-shape-to-text:t" inset="0,0,0,0">
                  <w:txbxContent>
                    <w:p w14:paraId="4FBD55CB" w14:textId="77777777" w:rsidR="00EF4A50" w:rsidRDefault="00EF4A50" w:rsidP="00EF4A50">
                      <w:r w:rsidRPr="00884C09">
                        <w:rPr>
                          <w:rFonts w:asciiTheme="minorHAnsi" w:eastAsiaTheme="minorHAnsi" w:hAnsiTheme="minorHAnsi" w:cstheme="minorBidi"/>
                          <w:b/>
                          <w:bCs/>
                          <w:sz w:val="20"/>
                          <w:szCs w:val="22"/>
                          <w:lang w:val="en-AU" w:eastAsia="ro-RO"/>
                        </w:rPr>
                        <w:object w:dxaOrig="2940" w:dyaOrig="3180" w14:anchorId="5ECB6CC5">
                          <v:shape id="_x0000_i1027" type="#_x0000_t75" style="width:54.7pt;height:69.65pt" fillcolor="window">
                            <v:imagedata r:id="rId11" o:title=""/>
                          </v:shape>
                          <o:OLEObject Type="Embed" ProgID="MSPhotoEd.3" ShapeID="_x0000_i1027" DrawAspect="Content" ObjectID="_1820232956" r:id="rId12"/>
                        </w:object>
                      </w:r>
                    </w:p>
                  </w:txbxContent>
                </v:textbox>
              </v:rect>
            </w:pict>
          </mc:Fallback>
        </mc:AlternateContent>
      </w:r>
      <w:r w:rsidRPr="00C10385">
        <w:rPr>
          <w:rFonts w:ascii="Arial Narrow" w:hAnsi="Arial Narrow" w:cs="Arial"/>
          <w:iCs/>
          <w:sz w:val="20"/>
          <w:lang w:val="ro-RO"/>
        </w:rPr>
        <w:t>UNIVERSITATEA  DIN  CRAIOVA</w:t>
      </w:r>
    </w:p>
    <w:p w14:paraId="6968F436" w14:textId="77777777" w:rsidR="00EF4A50" w:rsidRPr="007E48A4" w:rsidRDefault="002E39DA" w:rsidP="00EF4A50">
      <w:pPr>
        <w:pStyle w:val="Heading3"/>
        <w:rPr>
          <w:rFonts w:ascii="Arial Narrow" w:hAnsi="Arial Narrow" w:cs="Arial"/>
          <w:b/>
          <w:i/>
          <w:sz w:val="20"/>
          <w:lang w:val="it-IT"/>
        </w:rPr>
      </w:pPr>
      <w:r>
        <w:rPr>
          <w:rFonts w:ascii="Arial Narrow" w:hAnsi="Arial Narrow" w:cs="Arial"/>
          <w:i/>
          <w:noProof/>
          <w:sz w:val="20"/>
          <w:lang w:val="ro-RO" w:eastAsia="ro-R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4E533B" wp14:editId="5ADBE11D">
                <wp:simplePos x="0" y="0"/>
                <wp:positionH relativeFrom="column">
                  <wp:posOffset>1198880</wp:posOffset>
                </wp:positionH>
                <wp:positionV relativeFrom="paragraph">
                  <wp:posOffset>158750</wp:posOffset>
                </wp:positionV>
                <wp:extent cx="4419600" cy="15240"/>
                <wp:effectExtent l="0" t="0" r="38100" b="6096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4419600" cy="1524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95B3D7"/>
                          </a:solidFill>
                          <a:round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243F60">
                              <a:alpha val="50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CCA52C9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4.4pt,12.5pt" to="442.4pt,1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" strokecolor="#95b3d7" strokeweight="1pt">
                <v:shadow on="t" color="#243f60" opacity=".5" offset="1pt"/>
              </v:line>
            </w:pict>
          </mc:Fallback>
        </mc:AlternateContent>
      </w:r>
      <w:r w:rsidR="00EF4A50" w:rsidRPr="007E48A4">
        <w:rPr>
          <w:rFonts w:ascii="Arial Narrow" w:hAnsi="Arial Narrow" w:cs="Arial"/>
          <w:sz w:val="20"/>
          <w:lang w:val="it-IT"/>
        </w:rPr>
        <w:t>FACULTATEA  DE  MECANICĂ</w:t>
      </w:r>
    </w:p>
    <w:p w14:paraId="7A6DA7F6" w14:textId="77777777" w:rsidR="00EF4A50" w:rsidRPr="00C10385" w:rsidRDefault="00EF4A50" w:rsidP="00EF4A50">
      <w:pPr>
        <w:ind w:left="720" w:firstLine="720"/>
        <w:rPr>
          <w:rFonts w:ascii="Arial Narrow" w:hAnsi="Arial Narrow" w:cs="Arial"/>
          <w:sz w:val="10"/>
          <w:szCs w:val="10"/>
          <w:lang w:val="ro-RO"/>
        </w:rPr>
      </w:pPr>
      <w:r w:rsidRPr="00C10385">
        <w:rPr>
          <w:rFonts w:ascii="Arial Narrow" w:hAnsi="Arial Narrow" w:cs="Arial"/>
          <w:bCs/>
          <w:sz w:val="20"/>
          <w:szCs w:val="20"/>
          <w:lang w:val="ro-RO"/>
        </w:rPr>
        <w:t xml:space="preserve">         </w:t>
      </w:r>
    </w:p>
    <w:p w14:paraId="5BD17B3B" w14:textId="77777777" w:rsidR="00EF4A50" w:rsidRPr="00C10385" w:rsidRDefault="00EF4A50" w:rsidP="00EF4A50">
      <w:pPr>
        <w:jc w:val="center"/>
        <w:rPr>
          <w:rFonts w:ascii="Arial Narrow" w:hAnsi="Arial Narrow" w:cs="Arial"/>
          <w:sz w:val="20"/>
          <w:szCs w:val="20"/>
          <w:lang w:val="ro-RO"/>
        </w:rPr>
      </w:pPr>
      <w:r w:rsidRPr="00C10385">
        <w:rPr>
          <w:rFonts w:ascii="Arial Narrow" w:hAnsi="Arial Narrow" w:cs="Arial"/>
          <w:sz w:val="20"/>
          <w:szCs w:val="20"/>
          <w:lang w:val="ro-RO"/>
        </w:rPr>
        <w:t>107, CALEA BUCUREŞTI, CRAIOVA, RO-200478, Dolj, ROMÂNIA</w:t>
      </w:r>
    </w:p>
    <w:p w14:paraId="0E7171CF" w14:textId="77777777" w:rsidR="00EF4A50" w:rsidRPr="00C10385" w:rsidRDefault="00EF4A50" w:rsidP="00EF4A50">
      <w:pPr>
        <w:pStyle w:val="BodyTextIndent"/>
        <w:spacing w:line="240" w:lineRule="auto"/>
        <w:ind w:firstLine="0"/>
        <w:jc w:val="center"/>
        <w:rPr>
          <w:rFonts w:ascii="Arial Narrow" w:hAnsi="Arial Narrow" w:cs="Arial"/>
          <w:b/>
          <w:sz w:val="20"/>
          <w:lang w:val="ro-RO"/>
        </w:rPr>
      </w:pPr>
      <w:r w:rsidRPr="00C10385">
        <w:rPr>
          <w:rFonts w:ascii="Arial Narrow" w:hAnsi="Arial Narrow" w:cs="Arial"/>
          <w:b/>
          <w:sz w:val="20"/>
          <w:lang w:val="ro-RO"/>
        </w:rPr>
        <w:t>Tel.: +40.251.54.37.39    Fax: +40.251.41.66.30</w:t>
      </w:r>
    </w:p>
    <w:p w14:paraId="3127D0D7" w14:textId="77777777" w:rsidR="00EF4A50" w:rsidRPr="00C10385" w:rsidRDefault="00EF4A50" w:rsidP="00EF4A50">
      <w:pPr>
        <w:pStyle w:val="BodyTextIndent"/>
        <w:spacing w:line="240" w:lineRule="auto"/>
        <w:ind w:firstLine="0"/>
        <w:jc w:val="center"/>
        <w:rPr>
          <w:rFonts w:ascii="Arial Narrow" w:hAnsi="Arial Narrow" w:cs="Arial"/>
          <w:b/>
          <w:sz w:val="20"/>
          <w:lang w:val="ro-RO"/>
        </w:rPr>
      </w:pPr>
      <w:hyperlink r:id="rId13" w:history="1">
        <w:r w:rsidRPr="00C10385">
          <w:rPr>
            <w:rStyle w:val="Hyperlink"/>
            <w:rFonts w:ascii="Arial Narrow" w:hAnsi="Arial Narrow" w:cs="Arial"/>
            <w:sz w:val="20"/>
            <w:lang w:val="ro-RO"/>
          </w:rPr>
          <w:t>www.mecanica.ucv.ro</w:t>
        </w:r>
      </w:hyperlink>
    </w:p>
    <w:p w14:paraId="5F839C40" w14:textId="3665A575" w:rsidR="00F7142D" w:rsidRDefault="00EF4A50" w:rsidP="00EF4A50">
      <w:pPr>
        <w:jc w:val="center"/>
        <w:rPr>
          <w:rFonts w:asciiTheme="minorHAnsi" w:hAnsiTheme="minorHAnsi" w:cstheme="minorHAnsi"/>
          <w:i/>
          <w:sz w:val="20"/>
          <w:szCs w:val="20"/>
          <w:lang w:val="ro-RO"/>
        </w:rPr>
      </w:pPr>
      <w:r>
        <w:rPr>
          <w:rFonts w:asciiTheme="minorHAnsi" w:hAnsiTheme="minorHAnsi" w:cstheme="minorHAnsi"/>
          <w:i/>
          <w:sz w:val="20"/>
          <w:szCs w:val="20"/>
          <w:lang w:val="ro-RO"/>
        </w:rPr>
        <w:t xml:space="preserve">                               </w:t>
      </w:r>
      <w:r>
        <w:rPr>
          <w:rFonts w:asciiTheme="minorHAnsi" w:hAnsiTheme="minorHAnsi" w:cstheme="minorHAnsi"/>
          <w:i/>
          <w:sz w:val="20"/>
          <w:szCs w:val="20"/>
          <w:lang w:val="ro-RO"/>
        </w:rPr>
        <w:tab/>
      </w:r>
      <w:r>
        <w:rPr>
          <w:rFonts w:asciiTheme="minorHAnsi" w:hAnsiTheme="minorHAnsi" w:cstheme="minorHAnsi"/>
          <w:i/>
          <w:sz w:val="20"/>
          <w:szCs w:val="20"/>
          <w:lang w:val="ro-RO"/>
        </w:rPr>
        <w:tab/>
      </w:r>
      <w:r>
        <w:rPr>
          <w:rFonts w:asciiTheme="minorHAnsi" w:hAnsiTheme="minorHAnsi" w:cstheme="minorHAnsi"/>
          <w:i/>
          <w:sz w:val="20"/>
          <w:szCs w:val="20"/>
          <w:lang w:val="ro-RO"/>
        </w:rPr>
        <w:tab/>
      </w:r>
      <w:r>
        <w:rPr>
          <w:rFonts w:asciiTheme="minorHAnsi" w:hAnsiTheme="minorHAnsi" w:cstheme="minorHAnsi"/>
          <w:i/>
          <w:sz w:val="20"/>
          <w:szCs w:val="20"/>
          <w:lang w:val="ro-RO"/>
        </w:rPr>
        <w:tab/>
      </w:r>
      <w:r>
        <w:rPr>
          <w:rFonts w:asciiTheme="minorHAnsi" w:hAnsiTheme="minorHAnsi" w:cstheme="minorHAnsi"/>
          <w:i/>
          <w:sz w:val="20"/>
          <w:szCs w:val="20"/>
          <w:lang w:val="ro-RO"/>
        </w:rPr>
        <w:tab/>
      </w:r>
      <w:r>
        <w:rPr>
          <w:rFonts w:asciiTheme="minorHAnsi" w:hAnsiTheme="minorHAnsi" w:cstheme="minorHAnsi"/>
          <w:i/>
          <w:sz w:val="20"/>
          <w:szCs w:val="20"/>
          <w:lang w:val="ro-RO"/>
        </w:rPr>
        <w:tab/>
      </w:r>
      <w:r>
        <w:rPr>
          <w:rFonts w:asciiTheme="minorHAnsi" w:hAnsiTheme="minorHAnsi" w:cstheme="minorHAnsi"/>
          <w:i/>
          <w:sz w:val="20"/>
          <w:szCs w:val="20"/>
          <w:lang w:val="ro-RO"/>
        </w:rPr>
        <w:tab/>
      </w:r>
      <w:r>
        <w:rPr>
          <w:rFonts w:asciiTheme="minorHAnsi" w:hAnsiTheme="minorHAnsi" w:cstheme="minorHAnsi"/>
          <w:i/>
          <w:sz w:val="20"/>
          <w:szCs w:val="20"/>
          <w:lang w:val="ro-RO"/>
        </w:rPr>
        <w:tab/>
      </w:r>
      <w:r>
        <w:rPr>
          <w:rFonts w:asciiTheme="minorHAnsi" w:hAnsiTheme="minorHAnsi" w:cstheme="minorHAnsi"/>
          <w:i/>
          <w:sz w:val="20"/>
          <w:szCs w:val="20"/>
          <w:lang w:val="ro-RO"/>
        </w:rPr>
        <w:tab/>
      </w:r>
      <w:r>
        <w:rPr>
          <w:rFonts w:asciiTheme="minorHAnsi" w:hAnsiTheme="minorHAnsi" w:cstheme="minorHAnsi"/>
          <w:i/>
          <w:sz w:val="20"/>
          <w:szCs w:val="20"/>
          <w:lang w:val="ro-RO"/>
        </w:rPr>
        <w:tab/>
        <w:t>Nr.</w:t>
      </w:r>
      <w:r w:rsidR="003D4718">
        <w:rPr>
          <w:rFonts w:asciiTheme="minorHAnsi" w:hAnsiTheme="minorHAnsi" w:cstheme="minorHAnsi"/>
          <w:i/>
          <w:sz w:val="20"/>
          <w:szCs w:val="20"/>
          <w:lang w:val="ro-RO"/>
        </w:rPr>
        <w:t xml:space="preserve"> </w:t>
      </w:r>
      <w:r w:rsidR="002D2CFC">
        <w:rPr>
          <w:rFonts w:ascii="Arial" w:hAnsi="Arial" w:cs="Arial"/>
          <w:bCs/>
          <w:i/>
          <w:iCs/>
          <w:sz w:val="22"/>
          <w:lang w:val="ro-RO"/>
        </w:rPr>
        <w:t>607</w:t>
      </w:r>
      <w:r w:rsidR="003D4718" w:rsidRPr="009E0C3B">
        <w:rPr>
          <w:rFonts w:ascii="Arial" w:hAnsi="Arial" w:cs="Arial"/>
          <w:bCs/>
          <w:i/>
          <w:iCs/>
          <w:sz w:val="22"/>
          <w:lang w:val="ro-RO"/>
        </w:rPr>
        <w:t xml:space="preserve">/ </w:t>
      </w:r>
      <w:r w:rsidR="003D4718">
        <w:rPr>
          <w:rFonts w:ascii="Arial" w:hAnsi="Arial" w:cs="Arial"/>
          <w:bCs/>
          <w:i/>
          <w:iCs/>
          <w:sz w:val="22"/>
          <w:lang w:val="ro-RO"/>
        </w:rPr>
        <w:t>20.09.202</w:t>
      </w:r>
      <w:r w:rsidR="00FE3731">
        <w:rPr>
          <w:rFonts w:ascii="Arial" w:hAnsi="Arial" w:cs="Arial"/>
          <w:bCs/>
          <w:i/>
          <w:iCs/>
          <w:sz w:val="22"/>
          <w:lang w:val="ro-RO"/>
        </w:rPr>
        <w:t>5</w:t>
      </w:r>
    </w:p>
    <w:p w14:paraId="570E1C6A" w14:textId="77777777" w:rsidR="00F7142D" w:rsidRPr="00F7142D" w:rsidRDefault="00F7142D" w:rsidP="00EF4A50">
      <w:pPr>
        <w:rPr>
          <w:rFonts w:asciiTheme="minorHAnsi" w:hAnsiTheme="minorHAnsi" w:cstheme="minorHAnsi"/>
          <w:i/>
          <w:sz w:val="8"/>
          <w:szCs w:val="8"/>
          <w:lang w:val="ro-RO"/>
        </w:rPr>
      </w:pPr>
    </w:p>
    <w:p w14:paraId="5364EE31" w14:textId="206D4AC6" w:rsidR="001C6019" w:rsidRPr="00EF4A50" w:rsidRDefault="003D3146" w:rsidP="00EF4A50">
      <w:pPr>
        <w:jc w:val="center"/>
        <w:rPr>
          <w:rFonts w:ascii="Arial Narrow" w:hAnsi="Arial Narrow" w:cstheme="minorHAnsi"/>
          <w:b/>
          <w:bCs/>
          <w:i/>
          <w:lang w:val="ro-RO"/>
        </w:rPr>
      </w:pPr>
      <w:r w:rsidRPr="00EF4A50">
        <w:rPr>
          <w:rFonts w:ascii="Arial Narrow" w:hAnsi="Arial Narrow" w:cstheme="minorHAnsi"/>
          <w:b/>
          <w:bCs/>
          <w:i/>
          <w:lang w:val="ro-RO"/>
        </w:rPr>
        <w:t xml:space="preserve">ÎNDRUMĂTORI DE AN (TUTORII DE AN) </w:t>
      </w:r>
      <w:r w:rsidR="00E75863" w:rsidRPr="00EF4A50">
        <w:rPr>
          <w:rFonts w:ascii="Arial Narrow" w:hAnsi="Arial Narrow" w:cstheme="minorHAnsi"/>
          <w:b/>
          <w:bCs/>
          <w:i/>
          <w:lang w:val="ro-RO"/>
        </w:rPr>
        <w:t xml:space="preserve"> </w:t>
      </w:r>
      <w:r w:rsidRPr="00EF4A50">
        <w:rPr>
          <w:rFonts w:ascii="Arial Narrow" w:hAnsi="Arial Narrow" w:cstheme="minorHAnsi"/>
          <w:b/>
          <w:bCs/>
          <w:i/>
          <w:lang w:val="ro-RO"/>
        </w:rPr>
        <w:t>PENTRU ANUL ACADEMIC 20</w:t>
      </w:r>
      <w:r w:rsidR="00D7406F" w:rsidRPr="00EF4A50">
        <w:rPr>
          <w:rFonts w:ascii="Arial Narrow" w:hAnsi="Arial Narrow" w:cstheme="minorHAnsi"/>
          <w:b/>
          <w:bCs/>
          <w:i/>
          <w:lang w:val="ro-RO"/>
        </w:rPr>
        <w:t>2</w:t>
      </w:r>
      <w:r w:rsidR="00FE3731">
        <w:rPr>
          <w:rFonts w:ascii="Arial Narrow" w:hAnsi="Arial Narrow" w:cstheme="minorHAnsi"/>
          <w:b/>
          <w:bCs/>
          <w:i/>
          <w:lang w:val="ro-RO"/>
        </w:rPr>
        <w:t>5</w:t>
      </w:r>
      <w:r w:rsidRPr="00EF4A50">
        <w:rPr>
          <w:rFonts w:ascii="Arial Narrow" w:hAnsi="Arial Narrow" w:cstheme="minorHAnsi"/>
          <w:b/>
          <w:bCs/>
          <w:i/>
          <w:lang w:val="ro-RO"/>
        </w:rPr>
        <w:t>-20</w:t>
      </w:r>
      <w:r w:rsidR="007E3D83" w:rsidRPr="00EF4A50">
        <w:rPr>
          <w:rFonts w:ascii="Arial Narrow" w:hAnsi="Arial Narrow" w:cstheme="minorHAnsi"/>
          <w:b/>
          <w:bCs/>
          <w:i/>
          <w:lang w:val="ro-RO"/>
        </w:rPr>
        <w:t>2</w:t>
      </w:r>
      <w:r w:rsidR="00FE3731">
        <w:rPr>
          <w:rFonts w:ascii="Arial Narrow" w:hAnsi="Arial Narrow" w:cstheme="minorHAnsi"/>
          <w:b/>
          <w:bCs/>
          <w:i/>
          <w:lang w:val="ro-RO"/>
        </w:rPr>
        <w:t>6</w:t>
      </w:r>
    </w:p>
    <w:p w14:paraId="6212A5EA" w14:textId="77777777" w:rsidR="00EF4A50" w:rsidRPr="00EB6BBF" w:rsidRDefault="00EF4A50" w:rsidP="00EF4A50">
      <w:pPr>
        <w:jc w:val="center"/>
        <w:rPr>
          <w:rFonts w:ascii="Arial Narrow" w:hAnsi="Arial Narrow" w:cstheme="minorHAnsi"/>
          <w:i/>
          <w:sz w:val="12"/>
          <w:szCs w:val="20"/>
          <w:lang w:val="ro-RO"/>
        </w:rPr>
      </w:pPr>
    </w:p>
    <w:p w14:paraId="0073F33B" w14:textId="77777777" w:rsidR="00F7142D" w:rsidRPr="00EF4A50" w:rsidRDefault="00F7142D" w:rsidP="00EF4A50">
      <w:pPr>
        <w:jc w:val="center"/>
        <w:rPr>
          <w:rFonts w:ascii="Arial Narrow" w:hAnsi="Arial Narrow" w:cstheme="minorHAnsi"/>
          <w:i/>
          <w:sz w:val="20"/>
          <w:szCs w:val="20"/>
          <w:lang w:val="ro-RO"/>
        </w:rPr>
      </w:pPr>
      <w:r w:rsidRPr="00EF4A50">
        <w:rPr>
          <w:rFonts w:ascii="Arial Narrow" w:hAnsi="Arial Narrow" w:cstheme="minorHAnsi"/>
          <w:i/>
          <w:sz w:val="20"/>
          <w:szCs w:val="20"/>
          <w:lang w:val="ro-RO"/>
        </w:rPr>
        <w:t>TEHNOLOGIA CONSTRUCŢIILOR DE MAŞINI</w:t>
      </w:r>
    </w:p>
    <w:tbl>
      <w:tblPr>
        <w:tblStyle w:val="LightList-Accent5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28"/>
        <w:gridCol w:w="6875"/>
      </w:tblGrid>
      <w:tr w:rsidR="00EB6BBF" w:rsidRPr="00EF4A50" w14:paraId="410ED9B7" w14:textId="77777777" w:rsidTr="002D2C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8" w:type="dxa"/>
            <w:shd w:val="clear" w:color="auto" w:fill="auto"/>
          </w:tcPr>
          <w:p w14:paraId="7B46BD27" w14:textId="77777777" w:rsidR="00EB6BBF" w:rsidRPr="00EF4A50" w:rsidRDefault="00EB6BBF" w:rsidP="00EF4A50">
            <w:pPr>
              <w:jc w:val="center"/>
              <w:rPr>
                <w:rFonts w:ascii="Arial Narrow" w:hAnsi="Arial Narrow" w:cstheme="minorHAnsi"/>
                <w:b w:val="0"/>
                <w:bCs w:val="0"/>
                <w:i/>
                <w:color w:val="auto"/>
                <w:sz w:val="22"/>
                <w:szCs w:val="22"/>
                <w:lang w:val="ro-RO"/>
              </w:rPr>
            </w:pPr>
            <w:r w:rsidRPr="00EF4A50">
              <w:rPr>
                <w:rFonts w:ascii="Arial Narrow" w:hAnsi="Arial Narrow" w:cstheme="minorHAnsi"/>
                <w:b w:val="0"/>
                <w:bCs w:val="0"/>
                <w:i/>
                <w:color w:val="auto"/>
                <w:sz w:val="22"/>
                <w:szCs w:val="22"/>
                <w:lang w:val="ro-RO"/>
              </w:rPr>
              <w:t xml:space="preserve">An </w:t>
            </w:r>
          </w:p>
        </w:tc>
        <w:tc>
          <w:tcPr>
            <w:tcW w:w="6875" w:type="dxa"/>
            <w:shd w:val="clear" w:color="auto" w:fill="auto"/>
          </w:tcPr>
          <w:p w14:paraId="63D36D24" w14:textId="77777777" w:rsidR="00EB6BBF" w:rsidRPr="00281AAB" w:rsidRDefault="00EB6BBF" w:rsidP="00281AA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inorHAnsi"/>
                <w:bCs w:val="0"/>
                <w:i/>
                <w:color w:val="auto"/>
                <w:sz w:val="22"/>
                <w:szCs w:val="22"/>
                <w:lang w:val="ro-RO"/>
              </w:rPr>
            </w:pPr>
            <w:r w:rsidRPr="00281AAB">
              <w:rPr>
                <w:rFonts w:ascii="Arial Narrow" w:hAnsi="Arial Narrow" w:cstheme="minorHAnsi"/>
                <w:bCs w:val="0"/>
                <w:i/>
                <w:color w:val="auto"/>
                <w:sz w:val="22"/>
                <w:szCs w:val="22"/>
                <w:lang w:val="ro-RO"/>
              </w:rPr>
              <w:t>Responsabili – Cadre didactice</w:t>
            </w:r>
          </w:p>
        </w:tc>
      </w:tr>
      <w:tr w:rsidR="00EB6BBF" w:rsidRPr="00EF4A50" w14:paraId="7DFF9021" w14:textId="77777777" w:rsidTr="002D2C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8" w:type="dxa"/>
          </w:tcPr>
          <w:p w14:paraId="71C320F0" w14:textId="77777777" w:rsidR="00EB6BBF" w:rsidRPr="00EF4A50" w:rsidRDefault="00EB6BBF" w:rsidP="00EF4A50">
            <w:pPr>
              <w:rPr>
                <w:rFonts w:ascii="Arial Narrow" w:hAnsi="Arial Narrow" w:cstheme="minorHAnsi"/>
                <w:b w:val="0"/>
                <w:bCs w:val="0"/>
                <w:i/>
                <w:sz w:val="22"/>
                <w:szCs w:val="22"/>
                <w:lang w:val="ro-RO"/>
              </w:rPr>
            </w:pPr>
            <w:r w:rsidRPr="00EF4A50">
              <w:rPr>
                <w:rFonts w:ascii="Arial Narrow" w:hAnsi="Arial Narrow" w:cstheme="minorHAnsi"/>
                <w:b w:val="0"/>
                <w:bCs w:val="0"/>
                <w:i/>
                <w:sz w:val="22"/>
                <w:szCs w:val="22"/>
                <w:lang w:val="ro-RO"/>
              </w:rPr>
              <w:t>ANUL I</w:t>
            </w:r>
          </w:p>
        </w:tc>
        <w:tc>
          <w:tcPr>
            <w:tcW w:w="6875" w:type="dxa"/>
          </w:tcPr>
          <w:p w14:paraId="65D380C2" w14:textId="1A28F4B8" w:rsidR="00EB6BBF" w:rsidRPr="00EF4A50" w:rsidRDefault="00FE3731" w:rsidP="003B30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</w:pPr>
            <w:r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Pro</w:t>
            </w:r>
            <w:r w:rsidR="00EB6BBF" w:rsidRPr="00EF4A50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f. dr. ing. </w:t>
            </w:r>
            <w:proofErr w:type="spellStart"/>
            <w:r w:rsidR="00EB6BBF" w:rsidRPr="00EF4A50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Duță</w:t>
            </w:r>
            <w:proofErr w:type="spellEnd"/>
            <w:r w:rsidR="00EB6BBF" w:rsidRPr="00EF4A50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 Alina</w:t>
            </w:r>
            <w:r w:rsidR="003B3035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 – alina.duta@edu.ucv.ro</w:t>
            </w:r>
          </w:p>
        </w:tc>
      </w:tr>
      <w:tr w:rsidR="00EB6BBF" w:rsidRPr="00EF4A50" w14:paraId="140A621C" w14:textId="77777777" w:rsidTr="002D2CFC">
        <w:trPr>
          <w:trHeight w:val="5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8" w:type="dxa"/>
          </w:tcPr>
          <w:p w14:paraId="50493347" w14:textId="77777777" w:rsidR="00EB6BBF" w:rsidRPr="00EF4A50" w:rsidRDefault="00EB6BBF" w:rsidP="00EF4A50">
            <w:pPr>
              <w:rPr>
                <w:rFonts w:ascii="Arial Narrow" w:hAnsi="Arial Narrow" w:cstheme="minorHAnsi"/>
                <w:b w:val="0"/>
                <w:bCs w:val="0"/>
                <w:i/>
                <w:sz w:val="22"/>
                <w:szCs w:val="22"/>
                <w:lang w:val="ro-RO"/>
              </w:rPr>
            </w:pPr>
            <w:r w:rsidRPr="00EF4A50">
              <w:rPr>
                <w:rFonts w:ascii="Arial Narrow" w:hAnsi="Arial Narrow" w:cstheme="minorHAnsi"/>
                <w:b w:val="0"/>
                <w:bCs w:val="0"/>
                <w:i/>
                <w:sz w:val="22"/>
                <w:szCs w:val="22"/>
                <w:lang w:val="ro-RO"/>
              </w:rPr>
              <w:t>ANUL II</w:t>
            </w:r>
          </w:p>
        </w:tc>
        <w:tc>
          <w:tcPr>
            <w:tcW w:w="6875" w:type="dxa"/>
          </w:tcPr>
          <w:p w14:paraId="23411D36" w14:textId="77777777" w:rsidR="00EB6BBF" w:rsidRPr="003B3035" w:rsidRDefault="003B3035" w:rsidP="00EF4A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inorHAnsi"/>
                <w:i/>
                <w:sz w:val="22"/>
                <w:szCs w:val="22"/>
                <w:highlight w:val="yellow"/>
                <w:lang w:val="ro-RO"/>
              </w:rPr>
            </w:pPr>
            <w:r w:rsidRPr="003B3035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 </w:t>
            </w:r>
            <w:proofErr w:type="spellStart"/>
            <w:r w:rsidRPr="003B3035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S.l</w:t>
            </w:r>
            <w:proofErr w:type="spellEnd"/>
            <w:r w:rsidRPr="003B3035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. dr. ing. </w:t>
            </w:r>
            <w:proofErr w:type="spellStart"/>
            <w:r w:rsidRPr="003B3035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Didu</w:t>
            </w:r>
            <w:proofErr w:type="spellEnd"/>
            <w:r w:rsidRPr="003B3035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 Anca -  anca.didu@edu.ucv.ro</w:t>
            </w:r>
          </w:p>
        </w:tc>
      </w:tr>
      <w:tr w:rsidR="00EB6BBF" w:rsidRPr="00EF4A50" w14:paraId="249A35FD" w14:textId="77777777" w:rsidTr="002D2C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8" w:type="dxa"/>
          </w:tcPr>
          <w:p w14:paraId="6D627634" w14:textId="77777777" w:rsidR="00EB6BBF" w:rsidRPr="00EF4A50" w:rsidRDefault="00EB6BBF" w:rsidP="00EF4A50">
            <w:pPr>
              <w:rPr>
                <w:rFonts w:ascii="Arial Narrow" w:hAnsi="Arial Narrow" w:cstheme="minorHAnsi"/>
                <w:b w:val="0"/>
                <w:bCs w:val="0"/>
                <w:i/>
                <w:sz w:val="22"/>
                <w:szCs w:val="22"/>
                <w:lang w:val="ro-RO"/>
              </w:rPr>
            </w:pPr>
            <w:r w:rsidRPr="00EF4A50">
              <w:rPr>
                <w:rFonts w:ascii="Arial Narrow" w:hAnsi="Arial Narrow" w:cstheme="minorHAnsi"/>
                <w:b w:val="0"/>
                <w:bCs w:val="0"/>
                <w:i/>
                <w:sz w:val="22"/>
                <w:szCs w:val="22"/>
                <w:lang w:val="ro-RO"/>
              </w:rPr>
              <w:t>ANUL III</w:t>
            </w:r>
          </w:p>
        </w:tc>
        <w:tc>
          <w:tcPr>
            <w:tcW w:w="6875" w:type="dxa"/>
          </w:tcPr>
          <w:p w14:paraId="755DA545" w14:textId="77777777" w:rsidR="00EB6BBF" w:rsidRPr="00EF4A50" w:rsidRDefault="00EB6BBF" w:rsidP="00EF4A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</w:pPr>
            <w:r w:rsidRPr="00EF4A50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S. l. dr. ing. </w:t>
            </w:r>
            <w:proofErr w:type="spellStart"/>
            <w:r w:rsidRPr="00EF4A50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Malciu</w:t>
            </w:r>
            <w:proofErr w:type="spellEnd"/>
            <w:r w:rsidRPr="00EF4A50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 Raluca</w:t>
            </w:r>
            <w:r w:rsidR="00281AAB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 -  </w:t>
            </w:r>
            <w:r w:rsidR="00281AAB" w:rsidRPr="00281AAB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raluca.malciu@edu.ucv.ro</w:t>
            </w:r>
          </w:p>
        </w:tc>
      </w:tr>
      <w:tr w:rsidR="00EB6BBF" w:rsidRPr="007E48A4" w14:paraId="2C0F855D" w14:textId="77777777" w:rsidTr="002D2CFC">
        <w:trPr>
          <w:trHeight w:val="5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8" w:type="dxa"/>
          </w:tcPr>
          <w:p w14:paraId="4B15F05E" w14:textId="77777777" w:rsidR="00EB6BBF" w:rsidRPr="00EF4A50" w:rsidRDefault="00EB6BBF" w:rsidP="00EF4A50">
            <w:pPr>
              <w:rPr>
                <w:rFonts w:ascii="Arial Narrow" w:hAnsi="Arial Narrow" w:cstheme="minorHAnsi"/>
                <w:b w:val="0"/>
                <w:bCs w:val="0"/>
                <w:i/>
                <w:sz w:val="22"/>
                <w:szCs w:val="22"/>
                <w:lang w:val="ro-RO"/>
              </w:rPr>
            </w:pPr>
            <w:r w:rsidRPr="00EF4A50">
              <w:rPr>
                <w:rFonts w:ascii="Arial Narrow" w:hAnsi="Arial Narrow" w:cstheme="minorHAnsi"/>
                <w:b w:val="0"/>
                <w:bCs w:val="0"/>
                <w:i/>
                <w:sz w:val="22"/>
                <w:szCs w:val="22"/>
                <w:lang w:val="ro-RO"/>
              </w:rPr>
              <w:t>ANUL IV</w:t>
            </w:r>
          </w:p>
        </w:tc>
        <w:tc>
          <w:tcPr>
            <w:tcW w:w="6875" w:type="dxa"/>
          </w:tcPr>
          <w:p w14:paraId="23B32E9A" w14:textId="77777777" w:rsidR="00EB6BBF" w:rsidRPr="00EF4A50" w:rsidRDefault="002D2CFC" w:rsidP="002D2C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</w:pPr>
            <w:r w:rsidRPr="00EF4A50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S. l. dr. ing. </w:t>
            </w:r>
            <w:r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Ciurezu-Gherghe Leonard</w:t>
            </w:r>
            <w:r w:rsidR="00281AAB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 </w:t>
            </w:r>
            <w:r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Marius </w:t>
            </w:r>
            <w:r w:rsidR="00281AAB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- </w:t>
            </w:r>
            <w:r w:rsidRPr="002D2CFC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leonard.ciurezu@edu.ucv.ro</w:t>
            </w:r>
          </w:p>
        </w:tc>
      </w:tr>
    </w:tbl>
    <w:p w14:paraId="6A7C1C32" w14:textId="77777777" w:rsidR="001267D0" w:rsidRPr="00EF4A50" w:rsidRDefault="00514E66" w:rsidP="00EF4A50">
      <w:pPr>
        <w:rPr>
          <w:rFonts w:ascii="Arial Narrow" w:hAnsi="Arial Narrow" w:cstheme="minorHAnsi"/>
          <w:i/>
          <w:sz w:val="22"/>
          <w:szCs w:val="22"/>
          <w:lang w:val="ro-RO"/>
        </w:rPr>
      </w:pPr>
      <w:r w:rsidRPr="00EF4A50">
        <w:rPr>
          <w:rFonts w:ascii="Arial Narrow" w:hAnsi="Arial Narrow" w:cstheme="minorHAnsi"/>
          <w:i/>
          <w:sz w:val="22"/>
          <w:szCs w:val="22"/>
          <w:lang w:val="ro-RO"/>
        </w:rPr>
        <w:t xml:space="preserve">  </w:t>
      </w:r>
    </w:p>
    <w:p w14:paraId="36529B15" w14:textId="77777777" w:rsidR="00ED6957" w:rsidRPr="00EF4A50" w:rsidRDefault="00ED6957" w:rsidP="00EF4A50">
      <w:pPr>
        <w:jc w:val="center"/>
        <w:rPr>
          <w:rFonts w:ascii="Arial Narrow" w:hAnsi="Arial Narrow" w:cstheme="minorHAnsi"/>
          <w:i/>
          <w:sz w:val="20"/>
          <w:szCs w:val="20"/>
          <w:lang w:val="ro-RO"/>
        </w:rPr>
      </w:pPr>
      <w:r w:rsidRPr="00EF4A50">
        <w:rPr>
          <w:rFonts w:ascii="Arial Narrow" w:hAnsi="Arial Narrow" w:cstheme="minorHAnsi"/>
          <w:i/>
          <w:sz w:val="20"/>
          <w:szCs w:val="20"/>
          <w:lang w:val="ro-RO"/>
        </w:rPr>
        <w:t>INGINERIA TRANSPORTURILOR ŞI A TRAFICULUI</w:t>
      </w:r>
    </w:p>
    <w:tbl>
      <w:tblPr>
        <w:tblStyle w:val="LightList-Accent5"/>
        <w:tblW w:w="1019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18"/>
        <w:gridCol w:w="8977"/>
      </w:tblGrid>
      <w:tr w:rsidR="00EB6BBF" w:rsidRPr="00EF4A50" w14:paraId="2D8E1613" w14:textId="77777777" w:rsidTr="00281A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8" w:type="dxa"/>
            <w:shd w:val="clear" w:color="auto" w:fill="auto"/>
          </w:tcPr>
          <w:p w14:paraId="1A144435" w14:textId="77777777" w:rsidR="00EB6BBF" w:rsidRPr="00EF4A50" w:rsidRDefault="00EB6BBF" w:rsidP="00EF4A50">
            <w:pPr>
              <w:jc w:val="center"/>
              <w:rPr>
                <w:rFonts w:ascii="Arial Narrow" w:hAnsi="Arial Narrow" w:cstheme="minorHAnsi"/>
                <w:b w:val="0"/>
                <w:bCs w:val="0"/>
                <w:i/>
                <w:color w:val="auto"/>
                <w:sz w:val="22"/>
                <w:szCs w:val="22"/>
                <w:lang w:val="ro-RO"/>
              </w:rPr>
            </w:pPr>
            <w:r w:rsidRPr="00EF4A50">
              <w:rPr>
                <w:rFonts w:ascii="Arial Narrow" w:hAnsi="Arial Narrow" w:cstheme="minorHAnsi"/>
                <w:b w:val="0"/>
                <w:bCs w:val="0"/>
                <w:i/>
                <w:color w:val="auto"/>
                <w:sz w:val="22"/>
                <w:szCs w:val="22"/>
                <w:lang w:val="ro-RO"/>
              </w:rPr>
              <w:t xml:space="preserve">An </w:t>
            </w:r>
          </w:p>
        </w:tc>
        <w:tc>
          <w:tcPr>
            <w:tcW w:w="8977" w:type="dxa"/>
            <w:shd w:val="clear" w:color="auto" w:fill="auto"/>
          </w:tcPr>
          <w:p w14:paraId="168954FC" w14:textId="77777777" w:rsidR="00EB6BBF" w:rsidRPr="00281AAB" w:rsidRDefault="00EB6BBF" w:rsidP="00EF4A5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inorHAnsi"/>
                <w:bCs w:val="0"/>
                <w:i/>
                <w:color w:val="auto"/>
                <w:sz w:val="22"/>
                <w:szCs w:val="22"/>
                <w:lang w:val="ro-RO"/>
              </w:rPr>
            </w:pPr>
            <w:r w:rsidRPr="00281AAB">
              <w:rPr>
                <w:rFonts w:ascii="Arial Narrow" w:hAnsi="Arial Narrow" w:cstheme="minorHAnsi"/>
                <w:bCs w:val="0"/>
                <w:i/>
                <w:color w:val="auto"/>
                <w:sz w:val="22"/>
                <w:szCs w:val="22"/>
                <w:lang w:val="ro-RO"/>
              </w:rPr>
              <w:t>Responsabili – Cadre didactice</w:t>
            </w:r>
          </w:p>
        </w:tc>
      </w:tr>
      <w:tr w:rsidR="00EB6BBF" w:rsidRPr="007E48A4" w14:paraId="7A9EEBEA" w14:textId="77777777" w:rsidTr="00281A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8" w:type="dxa"/>
          </w:tcPr>
          <w:p w14:paraId="3EF1982A" w14:textId="77777777" w:rsidR="00EB6BBF" w:rsidRPr="00EF4A50" w:rsidRDefault="00EB6BBF" w:rsidP="00EF4A50">
            <w:pPr>
              <w:jc w:val="center"/>
              <w:rPr>
                <w:rFonts w:ascii="Arial Narrow" w:hAnsi="Arial Narrow" w:cstheme="minorHAnsi"/>
                <w:b w:val="0"/>
                <w:bCs w:val="0"/>
                <w:i/>
                <w:sz w:val="22"/>
                <w:szCs w:val="22"/>
                <w:lang w:val="ro-RO"/>
              </w:rPr>
            </w:pPr>
            <w:r w:rsidRPr="00EF4A50">
              <w:rPr>
                <w:rFonts w:ascii="Arial Narrow" w:hAnsi="Arial Narrow" w:cstheme="minorHAnsi"/>
                <w:b w:val="0"/>
                <w:bCs w:val="0"/>
                <w:i/>
                <w:sz w:val="22"/>
                <w:szCs w:val="22"/>
                <w:lang w:val="ro-RO"/>
              </w:rPr>
              <w:t>ANUL I</w:t>
            </w:r>
          </w:p>
        </w:tc>
        <w:tc>
          <w:tcPr>
            <w:tcW w:w="8977" w:type="dxa"/>
          </w:tcPr>
          <w:p w14:paraId="5567651D" w14:textId="77777777" w:rsidR="00EB6BBF" w:rsidRPr="00EF4A50" w:rsidRDefault="00EB6BBF" w:rsidP="003B30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</w:pPr>
            <w:r w:rsidRPr="00EF4A50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Conf. </w:t>
            </w:r>
            <w:proofErr w:type="spellStart"/>
            <w:r w:rsidRPr="00EF4A50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Teisanu</w:t>
            </w:r>
            <w:proofErr w:type="spellEnd"/>
            <w:r w:rsidRPr="00EF4A50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 Cristina</w:t>
            </w:r>
            <w:r w:rsidR="00281AAB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 - </w:t>
            </w:r>
            <w:r w:rsidR="00281AAB" w:rsidRPr="00281AAB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cristina.teisanu@edu.ucv.ro</w:t>
            </w:r>
          </w:p>
        </w:tc>
      </w:tr>
      <w:tr w:rsidR="00EB6BBF" w:rsidRPr="007E48A4" w14:paraId="3D066397" w14:textId="77777777" w:rsidTr="00281AAB">
        <w:trPr>
          <w:trHeight w:val="5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8" w:type="dxa"/>
          </w:tcPr>
          <w:p w14:paraId="3DCD5CCE" w14:textId="77777777" w:rsidR="00EB6BBF" w:rsidRPr="00EF4A50" w:rsidRDefault="00EB6BBF" w:rsidP="00EF4A50">
            <w:pPr>
              <w:jc w:val="center"/>
              <w:rPr>
                <w:rFonts w:ascii="Arial Narrow" w:hAnsi="Arial Narrow" w:cstheme="minorHAnsi"/>
                <w:b w:val="0"/>
                <w:bCs w:val="0"/>
                <w:i/>
                <w:sz w:val="22"/>
                <w:szCs w:val="22"/>
                <w:lang w:val="ro-RO"/>
              </w:rPr>
            </w:pPr>
            <w:r w:rsidRPr="00EF4A50">
              <w:rPr>
                <w:rFonts w:ascii="Arial Narrow" w:hAnsi="Arial Narrow" w:cstheme="minorHAnsi"/>
                <w:b w:val="0"/>
                <w:bCs w:val="0"/>
                <w:i/>
                <w:sz w:val="22"/>
                <w:szCs w:val="22"/>
                <w:lang w:val="ro-RO"/>
              </w:rPr>
              <w:t>ANUL II</w:t>
            </w:r>
          </w:p>
        </w:tc>
        <w:tc>
          <w:tcPr>
            <w:tcW w:w="8977" w:type="dxa"/>
          </w:tcPr>
          <w:p w14:paraId="0A6E1ACA" w14:textId="77777777" w:rsidR="00EB6BBF" w:rsidRPr="00EF4A50" w:rsidRDefault="00AB0E8C" w:rsidP="00EF4A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</w:pPr>
            <w:proofErr w:type="spellStart"/>
            <w:r w:rsidRPr="00EF4A50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S.l</w:t>
            </w:r>
            <w:proofErr w:type="spellEnd"/>
            <w:r w:rsidRPr="00EF4A50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. dr. ing. Grigore Laura</w:t>
            </w:r>
            <w:r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 - </w:t>
            </w:r>
            <w:r w:rsidRPr="00281AAB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laura.grigorie@edu.ucv.ro</w:t>
            </w:r>
          </w:p>
        </w:tc>
      </w:tr>
      <w:tr w:rsidR="00EB6BBF" w:rsidRPr="007E48A4" w14:paraId="2E32CE3B" w14:textId="77777777" w:rsidTr="00281A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8" w:type="dxa"/>
          </w:tcPr>
          <w:p w14:paraId="39277824" w14:textId="77777777" w:rsidR="00EB6BBF" w:rsidRPr="00EF4A50" w:rsidRDefault="00EB6BBF" w:rsidP="00EF4A50">
            <w:pPr>
              <w:jc w:val="center"/>
              <w:rPr>
                <w:rFonts w:ascii="Arial Narrow" w:hAnsi="Arial Narrow" w:cstheme="minorHAnsi"/>
                <w:b w:val="0"/>
                <w:bCs w:val="0"/>
                <w:i/>
                <w:sz w:val="22"/>
                <w:szCs w:val="22"/>
                <w:lang w:val="ro-RO"/>
              </w:rPr>
            </w:pPr>
            <w:r w:rsidRPr="00EF4A50">
              <w:rPr>
                <w:rFonts w:ascii="Arial Narrow" w:hAnsi="Arial Narrow" w:cstheme="minorHAnsi"/>
                <w:b w:val="0"/>
                <w:bCs w:val="0"/>
                <w:i/>
                <w:sz w:val="22"/>
                <w:szCs w:val="22"/>
                <w:lang w:val="ro-RO"/>
              </w:rPr>
              <w:t>ANUL III</w:t>
            </w:r>
          </w:p>
        </w:tc>
        <w:tc>
          <w:tcPr>
            <w:tcW w:w="8977" w:type="dxa"/>
          </w:tcPr>
          <w:p w14:paraId="3A38C037" w14:textId="2ADEA7FB" w:rsidR="00EB6BBF" w:rsidRPr="00EF4A50" w:rsidRDefault="00FE3731" w:rsidP="00EF4A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</w:pPr>
            <w:r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Conf</w:t>
            </w:r>
            <w:r w:rsidR="00EB6BBF" w:rsidRPr="00EF4A50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. dr. ing. Ciunel </w:t>
            </w:r>
            <w:proofErr w:type="spellStart"/>
            <w:r w:rsidR="00EB6BBF" w:rsidRPr="00EF4A50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Ştefăniţă</w:t>
            </w:r>
            <w:proofErr w:type="spellEnd"/>
            <w:r w:rsidR="00281AAB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 - </w:t>
            </w:r>
            <w:r w:rsidR="00281AAB" w:rsidRPr="00281AAB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stefanita.ciunel@edu.ucv.ro</w:t>
            </w:r>
          </w:p>
        </w:tc>
      </w:tr>
      <w:tr w:rsidR="00EB6BBF" w:rsidRPr="00EF4A50" w14:paraId="09B568D3" w14:textId="77777777" w:rsidTr="00281AAB">
        <w:trPr>
          <w:trHeight w:val="5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8" w:type="dxa"/>
          </w:tcPr>
          <w:p w14:paraId="6E1E7583" w14:textId="77777777" w:rsidR="00EB6BBF" w:rsidRPr="00EF4A50" w:rsidRDefault="00EB6BBF" w:rsidP="00EF4A50">
            <w:pPr>
              <w:jc w:val="center"/>
              <w:rPr>
                <w:rFonts w:ascii="Arial Narrow" w:hAnsi="Arial Narrow" w:cstheme="minorHAnsi"/>
                <w:b w:val="0"/>
                <w:bCs w:val="0"/>
                <w:i/>
                <w:sz w:val="22"/>
                <w:szCs w:val="22"/>
                <w:lang w:val="ro-RO"/>
              </w:rPr>
            </w:pPr>
            <w:r w:rsidRPr="00EF4A50">
              <w:rPr>
                <w:rFonts w:ascii="Arial Narrow" w:hAnsi="Arial Narrow" w:cstheme="minorHAnsi"/>
                <w:b w:val="0"/>
                <w:bCs w:val="0"/>
                <w:i/>
                <w:sz w:val="22"/>
                <w:szCs w:val="22"/>
                <w:lang w:val="ro-RO"/>
              </w:rPr>
              <w:t>ANUL IV</w:t>
            </w:r>
          </w:p>
        </w:tc>
        <w:tc>
          <w:tcPr>
            <w:tcW w:w="8977" w:type="dxa"/>
          </w:tcPr>
          <w:p w14:paraId="218F18C1" w14:textId="77777777" w:rsidR="00EB6BBF" w:rsidRPr="00EF4A50" w:rsidRDefault="00EB6BBF" w:rsidP="00EF4A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</w:pPr>
            <w:proofErr w:type="spellStart"/>
            <w:r w:rsidRPr="00EF4A50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S.l</w:t>
            </w:r>
            <w:proofErr w:type="spellEnd"/>
            <w:r w:rsidRPr="00EF4A50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. dr. ing. Constantinescu Augustin</w:t>
            </w:r>
            <w:r w:rsidR="00281AAB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 - </w:t>
            </w:r>
            <w:r w:rsidR="00281AAB" w:rsidRPr="00281AAB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augustin.constantinescu@edu.ucv.ro</w:t>
            </w:r>
          </w:p>
        </w:tc>
      </w:tr>
    </w:tbl>
    <w:p w14:paraId="0F832FC9" w14:textId="77777777" w:rsidR="00250E9A" w:rsidRPr="00EF4A50" w:rsidRDefault="00250E9A" w:rsidP="00EF4A50">
      <w:pPr>
        <w:jc w:val="center"/>
        <w:rPr>
          <w:rFonts w:ascii="Arial Narrow" w:hAnsi="Arial Narrow" w:cstheme="minorHAnsi"/>
          <w:i/>
          <w:sz w:val="22"/>
          <w:szCs w:val="22"/>
          <w:lang w:val="ro-RO"/>
        </w:rPr>
      </w:pPr>
    </w:p>
    <w:p w14:paraId="36CCF049" w14:textId="77777777" w:rsidR="00250E9A" w:rsidRPr="00EF4A50" w:rsidRDefault="002B3FD5" w:rsidP="00EF4A50">
      <w:pPr>
        <w:jc w:val="center"/>
        <w:rPr>
          <w:rFonts w:ascii="Arial Narrow" w:hAnsi="Arial Narrow" w:cstheme="minorHAnsi"/>
          <w:i/>
          <w:sz w:val="20"/>
          <w:szCs w:val="20"/>
          <w:lang w:val="ro-RO"/>
        </w:rPr>
      </w:pPr>
      <w:r w:rsidRPr="00EF4A50">
        <w:rPr>
          <w:rFonts w:ascii="Arial Narrow" w:hAnsi="Arial Narrow" w:cstheme="minorHAnsi"/>
          <w:i/>
          <w:sz w:val="20"/>
          <w:szCs w:val="20"/>
          <w:lang w:val="ro-RO"/>
        </w:rPr>
        <w:t>AUTOVEHICULE RUTIERE</w:t>
      </w:r>
    </w:p>
    <w:tbl>
      <w:tblPr>
        <w:tblStyle w:val="LightList-Accent5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47"/>
        <w:gridCol w:w="5700"/>
      </w:tblGrid>
      <w:tr w:rsidR="00EB6BBF" w:rsidRPr="00EF4A50" w14:paraId="72130C5A" w14:textId="77777777" w:rsidTr="00281A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shd w:val="clear" w:color="auto" w:fill="auto"/>
          </w:tcPr>
          <w:p w14:paraId="6F2AF82F" w14:textId="77777777" w:rsidR="00EB6BBF" w:rsidRPr="00EF4A50" w:rsidRDefault="00EB6BBF" w:rsidP="00EF4A50">
            <w:pPr>
              <w:jc w:val="center"/>
              <w:rPr>
                <w:rFonts w:ascii="Arial Narrow" w:hAnsi="Arial Narrow" w:cstheme="minorHAnsi"/>
                <w:b w:val="0"/>
                <w:bCs w:val="0"/>
                <w:i/>
                <w:color w:val="auto"/>
                <w:sz w:val="22"/>
                <w:szCs w:val="22"/>
                <w:lang w:val="ro-RO"/>
              </w:rPr>
            </w:pPr>
            <w:r w:rsidRPr="00EF4A50">
              <w:rPr>
                <w:rFonts w:ascii="Arial Narrow" w:hAnsi="Arial Narrow" w:cstheme="minorHAnsi"/>
                <w:b w:val="0"/>
                <w:bCs w:val="0"/>
                <w:i/>
                <w:color w:val="auto"/>
                <w:sz w:val="22"/>
                <w:szCs w:val="22"/>
                <w:lang w:val="ro-RO"/>
              </w:rPr>
              <w:t xml:space="preserve">An </w:t>
            </w:r>
          </w:p>
        </w:tc>
        <w:tc>
          <w:tcPr>
            <w:tcW w:w="5700" w:type="dxa"/>
            <w:shd w:val="clear" w:color="auto" w:fill="auto"/>
          </w:tcPr>
          <w:p w14:paraId="5E8010D8" w14:textId="77777777" w:rsidR="00EB6BBF" w:rsidRPr="00281AAB" w:rsidRDefault="00EB6BBF" w:rsidP="00EF4A5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inorHAnsi"/>
                <w:bCs w:val="0"/>
                <w:i/>
                <w:color w:val="auto"/>
                <w:sz w:val="22"/>
                <w:szCs w:val="22"/>
                <w:lang w:val="ro-RO"/>
              </w:rPr>
            </w:pPr>
            <w:r w:rsidRPr="00281AAB">
              <w:rPr>
                <w:rFonts w:ascii="Arial Narrow" w:hAnsi="Arial Narrow" w:cstheme="minorHAnsi"/>
                <w:bCs w:val="0"/>
                <w:i/>
                <w:color w:val="auto"/>
                <w:sz w:val="22"/>
                <w:szCs w:val="22"/>
                <w:lang w:val="ro-RO"/>
              </w:rPr>
              <w:t>Responsabili – Cadre didactice</w:t>
            </w:r>
          </w:p>
        </w:tc>
      </w:tr>
      <w:tr w:rsidR="003B3035" w:rsidRPr="00FE3731" w14:paraId="69834E44" w14:textId="77777777" w:rsidTr="00B516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5FCDC963" w14:textId="77777777" w:rsidR="003B3035" w:rsidRPr="00EF4A50" w:rsidRDefault="003B3035" w:rsidP="003B3035">
            <w:pPr>
              <w:jc w:val="center"/>
              <w:rPr>
                <w:rFonts w:ascii="Arial Narrow" w:hAnsi="Arial Narrow" w:cstheme="minorHAnsi"/>
                <w:b w:val="0"/>
                <w:bCs w:val="0"/>
                <w:i/>
                <w:sz w:val="22"/>
                <w:szCs w:val="22"/>
                <w:lang w:val="ro-RO"/>
              </w:rPr>
            </w:pPr>
            <w:r w:rsidRPr="00EF4A50">
              <w:rPr>
                <w:rFonts w:ascii="Arial Narrow" w:hAnsi="Arial Narrow" w:cstheme="minorHAnsi"/>
                <w:b w:val="0"/>
                <w:bCs w:val="0"/>
                <w:i/>
                <w:sz w:val="22"/>
                <w:szCs w:val="22"/>
                <w:lang w:val="ro-RO"/>
              </w:rPr>
              <w:t xml:space="preserve">ANUL I </w:t>
            </w:r>
          </w:p>
        </w:tc>
        <w:tc>
          <w:tcPr>
            <w:tcW w:w="5700" w:type="dxa"/>
          </w:tcPr>
          <w:p w14:paraId="74B3BBFE" w14:textId="105284C1" w:rsidR="003B3035" w:rsidRDefault="00FE3731" w:rsidP="00EF4A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</w:pPr>
            <w:r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Pro</w:t>
            </w:r>
            <w:r w:rsidR="003B3035" w:rsidRPr="00EF4A50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f. dr. ing. Tutunea Dragos </w:t>
            </w:r>
            <w:r w:rsidR="003B3035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 - </w:t>
            </w:r>
            <w:r w:rsidR="003B3035" w:rsidRPr="00281AAB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dragos.tutunea@edu.ucv.ro</w:t>
            </w:r>
          </w:p>
          <w:p w14:paraId="2E400818" w14:textId="1ED5EF85" w:rsidR="003B3035" w:rsidRPr="00EF4A50" w:rsidRDefault="00FE3731" w:rsidP="00EF4A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</w:pPr>
            <w:r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Conf</w:t>
            </w:r>
            <w:r w:rsidR="003B3035" w:rsidRPr="00EF4A50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. dr. ing. Marinescu Gabriel </w:t>
            </w:r>
            <w:r w:rsidR="003B3035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 - </w:t>
            </w:r>
            <w:r w:rsidR="003B3035" w:rsidRPr="00281AAB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gabriel.marinescu@edu.ucv.ro</w:t>
            </w:r>
          </w:p>
        </w:tc>
      </w:tr>
      <w:tr w:rsidR="003B3035" w:rsidRPr="00EF4A50" w14:paraId="3F775737" w14:textId="77777777" w:rsidTr="00281AAB">
        <w:trPr>
          <w:trHeight w:val="5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Merge w:val="restart"/>
          </w:tcPr>
          <w:p w14:paraId="6D5E86D4" w14:textId="77777777" w:rsidR="003B3035" w:rsidRPr="00EF4A50" w:rsidRDefault="003B3035" w:rsidP="003B3035">
            <w:pPr>
              <w:jc w:val="center"/>
              <w:rPr>
                <w:rFonts w:ascii="Arial Narrow" w:hAnsi="Arial Narrow" w:cstheme="minorHAnsi"/>
                <w:b w:val="0"/>
                <w:bCs w:val="0"/>
                <w:i/>
                <w:sz w:val="22"/>
                <w:szCs w:val="22"/>
                <w:lang w:val="ro-RO"/>
              </w:rPr>
            </w:pPr>
            <w:r w:rsidRPr="00EF4A50">
              <w:rPr>
                <w:rFonts w:ascii="Arial Narrow" w:hAnsi="Arial Narrow" w:cstheme="minorHAnsi"/>
                <w:b w:val="0"/>
                <w:bCs w:val="0"/>
                <w:i/>
                <w:sz w:val="22"/>
                <w:szCs w:val="22"/>
                <w:lang w:val="ro-RO"/>
              </w:rPr>
              <w:t xml:space="preserve">ANUL II </w:t>
            </w:r>
          </w:p>
        </w:tc>
        <w:tc>
          <w:tcPr>
            <w:tcW w:w="5700" w:type="dxa"/>
          </w:tcPr>
          <w:p w14:paraId="5E676415" w14:textId="77777777" w:rsidR="003B3035" w:rsidRPr="00EF4A50" w:rsidRDefault="003B3035" w:rsidP="00EF4A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</w:pPr>
            <w:r w:rsidRPr="00EF4A50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Conf. dr. ing. </w:t>
            </w:r>
            <w:proofErr w:type="spellStart"/>
            <w:r w:rsidRPr="00EF4A50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Simniceanu</w:t>
            </w:r>
            <w:proofErr w:type="spellEnd"/>
            <w:r w:rsidRPr="00EF4A50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 Loreta</w:t>
            </w:r>
            <w:r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 - </w:t>
            </w:r>
            <w:r w:rsidRPr="00281AAB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loreta.simniceanu@edu.ucv.ro</w:t>
            </w:r>
          </w:p>
        </w:tc>
      </w:tr>
      <w:tr w:rsidR="003B3035" w:rsidRPr="00EF4A50" w14:paraId="5D874715" w14:textId="77777777" w:rsidTr="00281A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Merge/>
          </w:tcPr>
          <w:p w14:paraId="6059ADCC" w14:textId="77777777" w:rsidR="003B3035" w:rsidRPr="00EF4A50" w:rsidRDefault="003B3035" w:rsidP="003B3035">
            <w:pPr>
              <w:jc w:val="center"/>
              <w:rPr>
                <w:rFonts w:ascii="Arial Narrow" w:hAnsi="Arial Narrow" w:cstheme="minorHAnsi"/>
                <w:b w:val="0"/>
                <w:bCs w:val="0"/>
                <w:i/>
                <w:sz w:val="22"/>
                <w:szCs w:val="22"/>
                <w:lang w:val="ro-RO"/>
              </w:rPr>
            </w:pPr>
          </w:p>
        </w:tc>
        <w:tc>
          <w:tcPr>
            <w:tcW w:w="5700" w:type="dxa"/>
          </w:tcPr>
          <w:p w14:paraId="6B6D5CA0" w14:textId="77777777" w:rsidR="003B3035" w:rsidRPr="00EF4A50" w:rsidRDefault="003B3035" w:rsidP="003B30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</w:pPr>
            <w:proofErr w:type="spellStart"/>
            <w:r w:rsidRPr="006503EF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S.l</w:t>
            </w:r>
            <w:proofErr w:type="spellEnd"/>
            <w:r w:rsidRPr="006503EF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. dr. ing. Berceanu Cosmin – cosmin.berceanu@edu.ucv.ro</w:t>
            </w:r>
          </w:p>
        </w:tc>
      </w:tr>
      <w:tr w:rsidR="003B3035" w:rsidRPr="00EF4A50" w14:paraId="363E0A78" w14:textId="77777777" w:rsidTr="00281AAB">
        <w:trPr>
          <w:trHeight w:val="5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Merge w:val="restart"/>
          </w:tcPr>
          <w:p w14:paraId="29BECC45" w14:textId="77777777" w:rsidR="003B3035" w:rsidRPr="00EF4A50" w:rsidRDefault="003B3035" w:rsidP="003B3035">
            <w:pPr>
              <w:jc w:val="center"/>
              <w:rPr>
                <w:rFonts w:ascii="Arial Narrow" w:hAnsi="Arial Narrow" w:cstheme="minorHAnsi"/>
                <w:b w:val="0"/>
                <w:bCs w:val="0"/>
                <w:i/>
                <w:sz w:val="22"/>
                <w:szCs w:val="22"/>
                <w:lang w:val="ro-RO"/>
              </w:rPr>
            </w:pPr>
            <w:r w:rsidRPr="00EF4A50">
              <w:rPr>
                <w:rFonts w:ascii="Arial Narrow" w:hAnsi="Arial Narrow" w:cstheme="minorHAnsi"/>
                <w:b w:val="0"/>
                <w:bCs w:val="0"/>
                <w:i/>
                <w:sz w:val="22"/>
                <w:szCs w:val="22"/>
                <w:lang w:val="ro-RO"/>
              </w:rPr>
              <w:t xml:space="preserve">ANUL III </w:t>
            </w:r>
          </w:p>
        </w:tc>
        <w:tc>
          <w:tcPr>
            <w:tcW w:w="5700" w:type="dxa"/>
          </w:tcPr>
          <w:p w14:paraId="17AF2C2A" w14:textId="77777777" w:rsidR="003B3035" w:rsidRPr="00EF4A50" w:rsidRDefault="003B3035" w:rsidP="00EF4A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</w:pPr>
            <w:proofErr w:type="spellStart"/>
            <w:r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S.l</w:t>
            </w:r>
            <w:proofErr w:type="spellEnd"/>
            <w:r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. dr. ing. </w:t>
            </w:r>
            <w:proofErr w:type="spellStart"/>
            <w:r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Bolcu</w:t>
            </w:r>
            <w:proofErr w:type="spellEnd"/>
            <w:r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 Alexandru – alexandru.bolcu@edu.ucv.ro</w:t>
            </w:r>
          </w:p>
        </w:tc>
      </w:tr>
      <w:tr w:rsidR="003B3035" w:rsidRPr="007E48A4" w14:paraId="7ED3CBD9" w14:textId="77777777" w:rsidTr="00281A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Merge/>
          </w:tcPr>
          <w:p w14:paraId="052474D0" w14:textId="77777777" w:rsidR="003B3035" w:rsidRPr="00EF4A50" w:rsidRDefault="003B3035" w:rsidP="003B3035">
            <w:pPr>
              <w:jc w:val="center"/>
              <w:rPr>
                <w:rFonts w:ascii="Arial Narrow" w:hAnsi="Arial Narrow" w:cstheme="minorHAnsi"/>
                <w:b w:val="0"/>
                <w:bCs w:val="0"/>
                <w:i/>
                <w:sz w:val="22"/>
                <w:szCs w:val="22"/>
                <w:lang w:val="ro-RO"/>
              </w:rPr>
            </w:pPr>
          </w:p>
        </w:tc>
        <w:tc>
          <w:tcPr>
            <w:tcW w:w="5700" w:type="dxa"/>
          </w:tcPr>
          <w:p w14:paraId="62A21385" w14:textId="2B568707" w:rsidR="003B3035" w:rsidRPr="00973C36" w:rsidRDefault="00FE3731" w:rsidP="00973C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inorHAnsi"/>
                <w:i/>
                <w:color w:val="FF0000"/>
                <w:sz w:val="22"/>
                <w:szCs w:val="22"/>
                <w:lang w:val="ro-RO"/>
              </w:rPr>
            </w:pPr>
            <w:r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Pro</w:t>
            </w:r>
            <w:r w:rsidR="003B3035" w:rsidRPr="00EF4A50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f. dr. ing. </w:t>
            </w:r>
            <w:proofErr w:type="spellStart"/>
            <w:r w:rsidR="003B3035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Copilusi</w:t>
            </w:r>
            <w:proofErr w:type="spellEnd"/>
            <w:r w:rsidR="003B3035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 Cristian – cristian.copilusi</w:t>
            </w:r>
            <w:r w:rsidR="003B3035" w:rsidRPr="00281AAB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@edu.ucv.ro</w:t>
            </w:r>
          </w:p>
        </w:tc>
      </w:tr>
      <w:tr w:rsidR="00EB6BBF" w:rsidRPr="00EF4A50" w14:paraId="68880691" w14:textId="77777777" w:rsidTr="00281AAB">
        <w:trPr>
          <w:trHeight w:val="5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1E4051AC" w14:textId="77777777" w:rsidR="00EB6BBF" w:rsidRPr="00EF4A50" w:rsidRDefault="00EB6BBF" w:rsidP="003B3035">
            <w:pPr>
              <w:jc w:val="center"/>
              <w:rPr>
                <w:rFonts w:ascii="Arial Narrow" w:hAnsi="Arial Narrow" w:cstheme="minorHAnsi"/>
                <w:b w:val="0"/>
                <w:bCs w:val="0"/>
                <w:i/>
                <w:sz w:val="22"/>
                <w:szCs w:val="22"/>
                <w:lang w:val="ro-RO"/>
              </w:rPr>
            </w:pPr>
            <w:r w:rsidRPr="00EF4A50">
              <w:rPr>
                <w:rFonts w:ascii="Arial Narrow" w:hAnsi="Arial Narrow" w:cstheme="minorHAnsi"/>
                <w:b w:val="0"/>
                <w:bCs w:val="0"/>
                <w:i/>
                <w:sz w:val="22"/>
                <w:szCs w:val="22"/>
                <w:lang w:val="ro-RO"/>
              </w:rPr>
              <w:t xml:space="preserve">ANUL IV </w:t>
            </w:r>
          </w:p>
        </w:tc>
        <w:tc>
          <w:tcPr>
            <w:tcW w:w="5700" w:type="dxa"/>
          </w:tcPr>
          <w:p w14:paraId="248A077B" w14:textId="77777777" w:rsidR="00EB6BBF" w:rsidRDefault="00EB6BBF" w:rsidP="00EF4A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</w:pPr>
            <w:r w:rsidRPr="00EF4A50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S. l. dr. ing. </w:t>
            </w:r>
            <w:proofErr w:type="spellStart"/>
            <w:r w:rsidRPr="00EF4A50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Trotea</w:t>
            </w:r>
            <w:proofErr w:type="spellEnd"/>
            <w:r w:rsidRPr="00EF4A50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 Mario</w:t>
            </w:r>
            <w:r w:rsidR="00281AAB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 - </w:t>
            </w:r>
            <w:r w:rsidR="00281AAB" w:rsidRPr="00281AAB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mario.trotea@edu.ucv.ro</w:t>
            </w:r>
          </w:p>
          <w:p w14:paraId="5E4DC4E9" w14:textId="394FB308" w:rsidR="003B3035" w:rsidRPr="00EF4A50" w:rsidRDefault="00FE3731" w:rsidP="00EF4A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</w:pPr>
            <w:r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Pro</w:t>
            </w:r>
            <w:r w:rsidR="003B3035" w:rsidRPr="00EF4A50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f. dr. ing. </w:t>
            </w:r>
            <w:proofErr w:type="spellStart"/>
            <w:r w:rsidR="003B3035" w:rsidRPr="00EF4A50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Geonea</w:t>
            </w:r>
            <w:proofErr w:type="spellEnd"/>
            <w:r w:rsidR="003B3035" w:rsidRPr="00EF4A50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 Ionuț</w:t>
            </w:r>
            <w:r w:rsidR="003B3035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 - </w:t>
            </w:r>
            <w:r w:rsidR="003B3035" w:rsidRPr="00281AAB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ionut.geonea@edu.ucv.ro</w:t>
            </w:r>
          </w:p>
        </w:tc>
      </w:tr>
    </w:tbl>
    <w:p w14:paraId="4570E668" w14:textId="77777777" w:rsidR="00796157" w:rsidRPr="00EF4A50" w:rsidRDefault="00796157" w:rsidP="00EF4A50">
      <w:pPr>
        <w:jc w:val="center"/>
        <w:rPr>
          <w:rFonts w:ascii="Arial Narrow" w:hAnsi="Arial Narrow" w:cstheme="minorHAnsi"/>
          <w:i/>
          <w:sz w:val="22"/>
          <w:szCs w:val="22"/>
          <w:lang w:val="ro-RO"/>
        </w:rPr>
      </w:pPr>
    </w:p>
    <w:p w14:paraId="1743F5AE" w14:textId="77777777" w:rsidR="002B3FD5" w:rsidRPr="00EF4A50" w:rsidRDefault="005E7836" w:rsidP="00EF4A50">
      <w:pPr>
        <w:jc w:val="center"/>
        <w:rPr>
          <w:rFonts w:ascii="Arial Narrow" w:hAnsi="Arial Narrow" w:cstheme="minorHAnsi"/>
          <w:i/>
          <w:sz w:val="20"/>
          <w:szCs w:val="20"/>
          <w:lang w:val="ro-RO"/>
        </w:rPr>
      </w:pPr>
      <w:r w:rsidRPr="00EF4A50">
        <w:rPr>
          <w:rFonts w:ascii="Arial Narrow" w:hAnsi="Arial Narrow" w:cstheme="minorHAnsi"/>
          <w:i/>
          <w:sz w:val="20"/>
          <w:szCs w:val="20"/>
          <w:lang w:val="ro-RO"/>
        </w:rPr>
        <w:t>CONSTRUCŢII CIVILE, INDUSTRIALE ŞI AGRICOLE</w:t>
      </w:r>
    </w:p>
    <w:tbl>
      <w:tblPr>
        <w:tblStyle w:val="LightList-Accent5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27"/>
        <w:gridCol w:w="6039"/>
      </w:tblGrid>
      <w:tr w:rsidR="00EB6BBF" w:rsidRPr="00EF4A50" w14:paraId="09193237" w14:textId="77777777" w:rsidTr="003B30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  <w:shd w:val="clear" w:color="auto" w:fill="auto"/>
          </w:tcPr>
          <w:p w14:paraId="2534DC25" w14:textId="77777777" w:rsidR="00EB6BBF" w:rsidRPr="00EF4A50" w:rsidRDefault="00EB6BBF" w:rsidP="00EF4A50">
            <w:pPr>
              <w:jc w:val="center"/>
              <w:rPr>
                <w:rFonts w:ascii="Arial Narrow" w:hAnsi="Arial Narrow" w:cstheme="minorHAnsi"/>
                <w:b w:val="0"/>
                <w:bCs w:val="0"/>
                <w:i/>
                <w:color w:val="auto"/>
                <w:sz w:val="22"/>
                <w:szCs w:val="22"/>
                <w:lang w:val="ro-RO"/>
              </w:rPr>
            </w:pPr>
            <w:r w:rsidRPr="00EF4A50">
              <w:rPr>
                <w:rFonts w:ascii="Arial Narrow" w:hAnsi="Arial Narrow" w:cstheme="minorHAnsi"/>
                <w:b w:val="0"/>
                <w:bCs w:val="0"/>
                <w:i/>
                <w:color w:val="auto"/>
                <w:sz w:val="22"/>
                <w:szCs w:val="22"/>
                <w:lang w:val="ro-RO"/>
              </w:rPr>
              <w:t xml:space="preserve">An </w:t>
            </w:r>
          </w:p>
        </w:tc>
        <w:tc>
          <w:tcPr>
            <w:tcW w:w="6039" w:type="dxa"/>
            <w:shd w:val="clear" w:color="auto" w:fill="auto"/>
          </w:tcPr>
          <w:p w14:paraId="77EE394D" w14:textId="77777777" w:rsidR="00EB6BBF" w:rsidRPr="00281AAB" w:rsidRDefault="00EB6BBF" w:rsidP="00EF4A5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inorHAnsi"/>
                <w:bCs w:val="0"/>
                <w:i/>
                <w:color w:val="auto"/>
                <w:sz w:val="22"/>
                <w:szCs w:val="22"/>
                <w:lang w:val="ro-RO"/>
              </w:rPr>
            </w:pPr>
            <w:r w:rsidRPr="00281AAB">
              <w:rPr>
                <w:rFonts w:ascii="Arial Narrow" w:hAnsi="Arial Narrow" w:cstheme="minorHAnsi"/>
                <w:bCs w:val="0"/>
                <w:i/>
                <w:color w:val="auto"/>
                <w:sz w:val="22"/>
                <w:szCs w:val="22"/>
                <w:lang w:val="ro-RO"/>
              </w:rPr>
              <w:t>Responsabili – Cadre didactice</w:t>
            </w:r>
          </w:p>
        </w:tc>
      </w:tr>
      <w:tr w:rsidR="00EB6BBF" w:rsidRPr="007E48A4" w14:paraId="0D18402F" w14:textId="77777777" w:rsidTr="003B30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</w:tcPr>
          <w:p w14:paraId="26A8298B" w14:textId="77777777" w:rsidR="00EB6BBF" w:rsidRPr="00EF4A50" w:rsidRDefault="00EB6BBF" w:rsidP="00EF4A50">
            <w:pPr>
              <w:rPr>
                <w:rFonts w:ascii="Arial Narrow" w:hAnsi="Arial Narrow" w:cstheme="minorHAnsi"/>
                <w:b w:val="0"/>
                <w:bCs w:val="0"/>
                <w:i/>
                <w:sz w:val="22"/>
                <w:szCs w:val="22"/>
                <w:lang w:val="ro-RO"/>
              </w:rPr>
            </w:pPr>
            <w:r w:rsidRPr="00EF4A50">
              <w:rPr>
                <w:rFonts w:ascii="Arial Narrow" w:hAnsi="Arial Narrow" w:cstheme="minorHAnsi"/>
                <w:b w:val="0"/>
                <w:bCs w:val="0"/>
                <w:i/>
                <w:sz w:val="22"/>
                <w:szCs w:val="22"/>
                <w:lang w:val="ro-RO"/>
              </w:rPr>
              <w:t>ANUL I</w:t>
            </w:r>
          </w:p>
        </w:tc>
        <w:tc>
          <w:tcPr>
            <w:tcW w:w="6039" w:type="dxa"/>
          </w:tcPr>
          <w:p w14:paraId="1C4E90DD" w14:textId="6A65624E" w:rsidR="00EB6BBF" w:rsidRPr="00EF4A50" w:rsidRDefault="00FE3731" w:rsidP="00EF4A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</w:pPr>
            <w:r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Conf</w:t>
            </w:r>
            <w:r w:rsidR="00EB6BBF" w:rsidRPr="00EF4A50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. dr. ing. Ionescu Adriana</w:t>
            </w:r>
            <w:r w:rsidR="00281AAB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 - </w:t>
            </w:r>
            <w:r w:rsidR="00281AAB" w:rsidRPr="00281AAB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adriana.ionescu@edu.ucv.ro</w:t>
            </w:r>
          </w:p>
        </w:tc>
      </w:tr>
      <w:tr w:rsidR="00EB6BBF" w:rsidRPr="00EF4A50" w14:paraId="24C66ECF" w14:textId="77777777" w:rsidTr="003B3035">
        <w:trPr>
          <w:trHeight w:val="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</w:tcPr>
          <w:p w14:paraId="76631301" w14:textId="77777777" w:rsidR="00EB6BBF" w:rsidRPr="00EF4A50" w:rsidRDefault="00EB6BBF" w:rsidP="00EF4A50">
            <w:pPr>
              <w:rPr>
                <w:rFonts w:ascii="Arial Narrow" w:hAnsi="Arial Narrow" w:cstheme="minorHAnsi"/>
                <w:b w:val="0"/>
                <w:bCs w:val="0"/>
                <w:i/>
                <w:sz w:val="22"/>
                <w:szCs w:val="22"/>
                <w:lang w:val="ro-RO"/>
              </w:rPr>
            </w:pPr>
            <w:r w:rsidRPr="00EF4A50">
              <w:rPr>
                <w:rFonts w:ascii="Arial Narrow" w:hAnsi="Arial Narrow" w:cstheme="minorHAnsi"/>
                <w:b w:val="0"/>
                <w:bCs w:val="0"/>
                <w:i/>
                <w:sz w:val="22"/>
                <w:szCs w:val="22"/>
                <w:lang w:val="ro-RO"/>
              </w:rPr>
              <w:t>ANUL II</w:t>
            </w:r>
          </w:p>
        </w:tc>
        <w:tc>
          <w:tcPr>
            <w:tcW w:w="6039" w:type="dxa"/>
          </w:tcPr>
          <w:p w14:paraId="51DCF596" w14:textId="52EDC2C8" w:rsidR="00EB6BBF" w:rsidRPr="00EF4A50" w:rsidRDefault="00FE3731" w:rsidP="00EF4A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</w:pPr>
            <w:r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Conf</w:t>
            </w:r>
            <w:r w:rsidR="00EB6BBF" w:rsidRPr="00EF4A50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. dr. ing. </w:t>
            </w:r>
            <w:proofErr w:type="spellStart"/>
            <w:r w:rsidR="00EB6BBF" w:rsidRPr="00EF4A50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Mirițoiu</w:t>
            </w:r>
            <w:proofErr w:type="spellEnd"/>
            <w:r w:rsidR="00EB6BBF" w:rsidRPr="00EF4A50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 Cosmin</w:t>
            </w:r>
            <w:r w:rsidR="00281AAB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 - </w:t>
            </w:r>
            <w:r w:rsidR="00281AAB" w:rsidRPr="00281AAB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cosmin.miritoiu@edu.ucv.ro</w:t>
            </w:r>
          </w:p>
        </w:tc>
      </w:tr>
      <w:tr w:rsidR="00EB6BBF" w:rsidRPr="007E48A4" w14:paraId="3320D347" w14:textId="77777777" w:rsidTr="003B30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</w:tcPr>
          <w:p w14:paraId="6B95C394" w14:textId="77777777" w:rsidR="00EB6BBF" w:rsidRPr="00EF4A50" w:rsidRDefault="00EB6BBF" w:rsidP="00EF4A50">
            <w:pPr>
              <w:rPr>
                <w:rFonts w:ascii="Arial Narrow" w:hAnsi="Arial Narrow" w:cstheme="minorHAnsi"/>
                <w:b w:val="0"/>
                <w:bCs w:val="0"/>
                <w:i/>
                <w:sz w:val="22"/>
                <w:szCs w:val="22"/>
                <w:lang w:val="ro-RO"/>
              </w:rPr>
            </w:pPr>
            <w:r w:rsidRPr="00EF4A50">
              <w:rPr>
                <w:rFonts w:ascii="Arial Narrow" w:hAnsi="Arial Narrow" w:cstheme="minorHAnsi"/>
                <w:b w:val="0"/>
                <w:bCs w:val="0"/>
                <w:i/>
                <w:sz w:val="22"/>
                <w:szCs w:val="22"/>
                <w:lang w:val="ro-RO"/>
              </w:rPr>
              <w:t>ANUL III</w:t>
            </w:r>
          </w:p>
        </w:tc>
        <w:tc>
          <w:tcPr>
            <w:tcW w:w="6039" w:type="dxa"/>
          </w:tcPr>
          <w:p w14:paraId="6B7CF06F" w14:textId="77777777" w:rsidR="00EB6BBF" w:rsidRPr="00EF4A50" w:rsidRDefault="00EB6BBF" w:rsidP="00EF4A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</w:pPr>
            <w:r w:rsidRPr="00EF4A50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S. l. dr. ing. Romanescu Alina </w:t>
            </w:r>
            <w:r w:rsidR="00281AAB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- </w:t>
            </w:r>
            <w:r w:rsidR="00281AAB" w:rsidRPr="00281AAB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alina.romanescu@edu.ucv.ro</w:t>
            </w:r>
          </w:p>
        </w:tc>
      </w:tr>
      <w:tr w:rsidR="00EB6BBF" w:rsidRPr="00EF4A50" w14:paraId="62D15C27" w14:textId="77777777" w:rsidTr="003B3035">
        <w:trPr>
          <w:trHeight w:val="5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</w:tcPr>
          <w:p w14:paraId="0D561580" w14:textId="77777777" w:rsidR="00EB6BBF" w:rsidRPr="00EF4A50" w:rsidRDefault="00EB6BBF" w:rsidP="00EF4A50">
            <w:pPr>
              <w:rPr>
                <w:rFonts w:ascii="Arial Narrow" w:hAnsi="Arial Narrow" w:cstheme="minorHAnsi"/>
                <w:b w:val="0"/>
                <w:bCs w:val="0"/>
                <w:i/>
                <w:sz w:val="22"/>
                <w:szCs w:val="22"/>
                <w:lang w:val="ro-RO"/>
              </w:rPr>
            </w:pPr>
            <w:r w:rsidRPr="00EF4A50">
              <w:rPr>
                <w:rFonts w:ascii="Arial Narrow" w:hAnsi="Arial Narrow" w:cstheme="minorHAnsi"/>
                <w:b w:val="0"/>
                <w:bCs w:val="0"/>
                <w:i/>
                <w:sz w:val="22"/>
                <w:szCs w:val="22"/>
                <w:lang w:val="ro-RO"/>
              </w:rPr>
              <w:t>ANUL IV</w:t>
            </w:r>
          </w:p>
        </w:tc>
        <w:tc>
          <w:tcPr>
            <w:tcW w:w="6039" w:type="dxa"/>
          </w:tcPr>
          <w:p w14:paraId="3A8386A6" w14:textId="77777777" w:rsidR="00EB6BBF" w:rsidRPr="003B3035" w:rsidRDefault="003B3035" w:rsidP="00EF4A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inorHAnsi"/>
                <w:i/>
                <w:sz w:val="22"/>
                <w:szCs w:val="22"/>
                <w:highlight w:val="yellow"/>
                <w:lang w:val="ro-RO"/>
              </w:rPr>
            </w:pPr>
            <w:r w:rsidRPr="00EF4A50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Prof. dr. ing. </w:t>
            </w:r>
            <w:proofErr w:type="spellStart"/>
            <w:r w:rsidRPr="00EF4A50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Călbureanu</w:t>
            </w:r>
            <w:proofErr w:type="spellEnd"/>
            <w:r w:rsidRPr="00EF4A50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 Mădălina</w:t>
            </w:r>
            <w:r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 -</w:t>
            </w:r>
            <w:r w:rsidRPr="00281AAB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madalina.calbureanu@edu.ucv.ro</w:t>
            </w:r>
          </w:p>
        </w:tc>
      </w:tr>
    </w:tbl>
    <w:p w14:paraId="14C939CF" w14:textId="77777777" w:rsidR="000C59BC" w:rsidRPr="00EF4A50" w:rsidRDefault="000C59BC" w:rsidP="00EF4A50">
      <w:pPr>
        <w:rPr>
          <w:rFonts w:ascii="Arial Narrow" w:hAnsi="Arial Narrow" w:cstheme="minorHAnsi"/>
          <w:i/>
          <w:sz w:val="22"/>
          <w:szCs w:val="22"/>
          <w:lang w:val="ro-RO"/>
        </w:rPr>
      </w:pPr>
    </w:p>
    <w:p w14:paraId="06BB746C" w14:textId="77777777" w:rsidR="002B3FD5" w:rsidRPr="00EF4A50" w:rsidRDefault="00C76E48" w:rsidP="00EF4A50">
      <w:pPr>
        <w:jc w:val="center"/>
        <w:rPr>
          <w:rFonts w:ascii="Arial Narrow" w:hAnsi="Arial Narrow" w:cstheme="minorHAnsi"/>
          <w:i/>
          <w:sz w:val="22"/>
          <w:szCs w:val="22"/>
          <w:lang w:val="ro-RO"/>
        </w:rPr>
      </w:pPr>
      <w:r w:rsidRPr="00EF4A50">
        <w:rPr>
          <w:rFonts w:ascii="Arial Narrow" w:hAnsi="Arial Narrow" w:cstheme="minorHAnsi"/>
          <w:i/>
          <w:sz w:val="22"/>
          <w:szCs w:val="22"/>
          <w:lang w:val="ro-RO"/>
        </w:rPr>
        <w:t xml:space="preserve">PROGRAME DE STUDII </w:t>
      </w:r>
      <w:r w:rsidR="00E10F80" w:rsidRPr="00EF4A50">
        <w:rPr>
          <w:rFonts w:ascii="Arial Narrow" w:hAnsi="Arial Narrow" w:cstheme="minorHAnsi"/>
          <w:i/>
          <w:sz w:val="22"/>
          <w:szCs w:val="22"/>
          <w:lang w:val="ro-RO"/>
        </w:rPr>
        <w:t xml:space="preserve">UNIVERSITARE </w:t>
      </w:r>
      <w:r w:rsidRPr="00EF4A50">
        <w:rPr>
          <w:rFonts w:ascii="Arial Narrow" w:hAnsi="Arial Narrow" w:cstheme="minorHAnsi"/>
          <w:i/>
          <w:sz w:val="22"/>
          <w:szCs w:val="22"/>
          <w:lang w:val="ro-RO"/>
        </w:rPr>
        <w:t>DE MASTERAT</w:t>
      </w:r>
    </w:p>
    <w:tbl>
      <w:tblPr>
        <w:tblStyle w:val="TableGrid"/>
        <w:tblW w:w="10982" w:type="dxa"/>
        <w:jc w:val="center"/>
        <w:tblLook w:val="04A0" w:firstRow="1" w:lastRow="0" w:firstColumn="1" w:lastColumn="0" w:noHBand="0" w:noVBand="1"/>
      </w:tblPr>
      <w:tblGrid>
        <w:gridCol w:w="5161"/>
        <w:gridCol w:w="5821"/>
      </w:tblGrid>
      <w:tr w:rsidR="00EB6BBF" w:rsidRPr="007E48A4" w14:paraId="0FF0BA3B" w14:textId="77777777" w:rsidTr="00281AAB">
        <w:trPr>
          <w:trHeight w:val="80"/>
          <w:jc w:val="center"/>
        </w:trPr>
        <w:tc>
          <w:tcPr>
            <w:tcW w:w="5161" w:type="dxa"/>
          </w:tcPr>
          <w:p w14:paraId="606E0BE1" w14:textId="77777777" w:rsidR="00EB6BBF" w:rsidRPr="00EF4A50" w:rsidRDefault="00EB6BBF" w:rsidP="00EF4A50">
            <w:pPr>
              <w:rPr>
                <w:rFonts w:ascii="Arial Narrow" w:hAnsi="Arial Narrow" w:cstheme="minorHAnsi"/>
                <w:b/>
                <w:bCs/>
                <w:i/>
                <w:sz w:val="22"/>
                <w:szCs w:val="22"/>
                <w:lang w:val="ro-RO"/>
              </w:rPr>
            </w:pPr>
            <w:r w:rsidRPr="00EF4A50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Denumire Program Studii Master</w:t>
            </w:r>
          </w:p>
        </w:tc>
        <w:tc>
          <w:tcPr>
            <w:tcW w:w="5821" w:type="dxa"/>
          </w:tcPr>
          <w:p w14:paraId="78CA9CDD" w14:textId="77777777" w:rsidR="00EB6BBF" w:rsidRPr="00281AAB" w:rsidRDefault="00281AAB" w:rsidP="00281AAB">
            <w:pPr>
              <w:rPr>
                <w:rFonts w:ascii="Arial Narrow" w:hAnsi="Arial Narrow" w:cstheme="minorHAnsi"/>
                <w:b/>
                <w:bCs/>
                <w:i/>
                <w:sz w:val="22"/>
                <w:szCs w:val="22"/>
                <w:lang w:val="ro-RO"/>
              </w:rPr>
            </w:pPr>
            <w:r>
              <w:rPr>
                <w:rFonts w:ascii="Arial Narrow" w:hAnsi="Arial Narrow" w:cstheme="minorHAnsi"/>
                <w:b/>
                <w:i/>
                <w:sz w:val="22"/>
                <w:szCs w:val="22"/>
                <w:lang w:val="ro-RO"/>
              </w:rPr>
              <w:t>Respon</w:t>
            </w:r>
            <w:r w:rsidR="00EB6BBF" w:rsidRPr="00281AAB">
              <w:rPr>
                <w:rFonts w:ascii="Arial Narrow" w:hAnsi="Arial Narrow" w:cstheme="minorHAnsi"/>
                <w:b/>
                <w:i/>
                <w:sz w:val="22"/>
                <w:szCs w:val="22"/>
                <w:lang w:val="ro-RO"/>
              </w:rPr>
              <w:t>sabili</w:t>
            </w:r>
            <w:r>
              <w:rPr>
                <w:rFonts w:ascii="Arial Narrow" w:hAnsi="Arial Narrow" w:cstheme="minorHAnsi"/>
                <w:b/>
                <w:i/>
                <w:sz w:val="22"/>
                <w:szCs w:val="22"/>
                <w:lang w:val="ro-RO"/>
              </w:rPr>
              <w:t xml:space="preserve"> cadre didactice</w:t>
            </w:r>
            <w:r w:rsidR="00EB6BBF" w:rsidRPr="00281AAB">
              <w:rPr>
                <w:rFonts w:ascii="Arial Narrow" w:hAnsi="Arial Narrow" w:cstheme="minorHAnsi"/>
                <w:b/>
                <w:i/>
                <w:sz w:val="22"/>
                <w:szCs w:val="22"/>
                <w:lang w:val="ro-RO"/>
              </w:rPr>
              <w:t xml:space="preserve"> (Anii I și II)</w:t>
            </w:r>
          </w:p>
        </w:tc>
      </w:tr>
      <w:tr w:rsidR="00EB6BBF" w:rsidRPr="007E48A4" w14:paraId="15F6AFD3" w14:textId="77777777" w:rsidTr="00281AAB">
        <w:trPr>
          <w:trHeight w:val="80"/>
          <w:jc w:val="center"/>
        </w:trPr>
        <w:tc>
          <w:tcPr>
            <w:tcW w:w="5161" w:type="dxa"/>
          </w:tcPr>
          <w:p w14:paraId="21252B4C" w14:textId="77777777" w:rsidR="00EB6BBF" w:rsidRPr="00EF4A50" w:rsidRDefault="00EB6BBF" w:rsidP="00EF4A50">
            <w:pPr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</w:pPr>
            <w:r w:rsidRPr="00EF4A50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OPTIMIZAREA SISTEMELOR DE TRANSPORT RUTIER</w:t>
            </w:r>
          </w:p>
        </w:tc>
        <w:tc>
          <w:tcPr>
            <w:tcW w:w="5821" w:type="dxa"/>
          </w:tcPr>
          <w:p w14:paraId="29FACF7D" w14:textId="77777777" w:rsidR="00EB6BBF" w:rsidRPr="00EF4A50" w:rsidRDefault="00EB6BBF" w:rsidP="00EF4A50">
            <w:pPr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</w:pPr>
            <w:r w:rsidRPr="00EF4A50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Ș. l. dr. ing. Popa Mitroi Gheorghe</w:t>
            </w:r>
            <w:r w:rsidR="00EF0BD1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 - </w:t>
            </w:r>
            <w:r w:rsidR="00EF0BD1" w:rsidRPr="00EF0BD1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gheorghe.popa@edu.ucv.ro</w:t>
            </w:r>
          </w:p>
        </w:tc>
      </w:tr>
      <w:tr w:rsidR="00EB6BBF" w:rsidRPr="007E48A4" w14:paraId="6A0302BF" w14:textId="77777777" w:rsidTr="00281AAB">
        <w:trPr>
          <w:trHeight w:val="204"/>
          <w:jc w:val="center"/>
        </w:trPr>
        <w:tc>
          <w:tcPr>
            <w:tcW w:w="5161" w:type="dxa"/>
          </w:tcPr>
          <w:p w14:paraId="33C3FB15" w14:textId="77777777" w:rsidR="00EB6BBF" w:rsidRPr="00EF4A50" w:rsidRDefault="00973C36" w:rsidP="00EF4A50">
            <w:pPr>
              <w:rPr>
                <w:rFonts w:ascii="Arial Narrow" w:hAnsi="Arial Narrow" w:cstheme="minorHAnsi"/>
                <w:b/>
                <w:bCs/>
                <w:i/>
                <w:sz w:val="22"/>
                <w:szCs w:val="22"/>
                <w:lang w:val="ro-RO"/>
              </w:rPr>
            </w:pPr>
            <w:r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AUTOVEHICULE HIBRIDE ELECTRICE SI AUTONOME</w:t>
            </w:r>
          </w:p>
        </w:tc>
        <w:tc>
          <w:tcPr>
            <w:tcW w:w="5821" w:type="dxa"/>
          </w:tcPr>
          <w:p w14:paraId="00842EC6" w14:textId="77777777" w:rsidR="00EB6BBF" w:rsidRPr="00EF4A50" w:rsidRDefault="006503EF" w:rsidP="003B3035">
            <w:pPr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</w:pPr>
            <w:r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Conf</w:t>
            </w:r>
            <w:r w:rsidR="00973C36" w:rsidRPr="00EF4A50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. dr. ing. Matei Lucian </w:t>
            </w:r>
            <w:r w:rsidR="00973C36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 - </w:t>
            </w:r>
            <w:r w:rsidR="00973C36" w:rsidRPr="00281AAB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lucian.matei@edu.ucv.ro</w:t>
            </w:r>
          </w:p>
        </w:tc>
      </w:tr>
      <w:tr w:rsidR="00EB6BBF" w:rsidRPr="00EF4A50" w14:paraId="222BB05C" w14:textId="77777777" w:rsidTr="00281AAB">
        <w:trPr>
          <w:trHeight w:val="187"/>
          <w:jc w:val="center"/>
        </w:trPr>
        <w:tc>
          <w:tcPr>
            <w:tcW w:w="5161" w:type="dxa"/>
          </w:tcPr>
          <w:p w14:paraId="108D48A9" w14:textId="77777777" w:rsidR="00EB6BBF" w:rsidRPr="00EF4A50" w:rsidRDefault="00EB6BBF" w:rsidP="00EF4A50">
            <w:pPr>
              <w:rPr>
                <w:rFonts w:ascii="Arial Narrow" w:hAnsi="Arial Narrow" w:cstheme="minorHAnsi"/>
                <w:b/>
                <w:bCs/>
                <w:i/>
                <w:sz w:val="22"/>
                <w:szCs w:val="22"/>
                <w:lang w:val="ro-RO"/>
              </w:rPr>
            </w:pPr>
            <w:r w:rsidRPr="00EF4A50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OPTIMIZAREA PROCESELOR ŞI ECHIPAMENTELOR TEHNOLOGICE</w:t>
            </w:r>
          </w:p>
        </w:tc>
        <w:tc>
          <w:tcPr>
            <w:tcW w:w="5821" w:type="dxa"/>
          </w:tcPr>
          <w:p w14:paraId="17293039" w14:textId="77777777" w:rsidR="00EB6BBF" w:rsidRPr="00EF4A50" w:rsidRDefault="006503EF" w:rsidP="00EF4A50">
            <w:pPr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</w:pPr>
            <w:r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Pro</w:t>
            </w:r>
            <w:r w:rsidR="00EB6BBF" w:rsidRPr="00EF4A50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f. dr. ing. Pascu Ileana</w:t>
            </w:r>
            <w:r w:rsidR="00EF0BD1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 - </w:t>
            </w:r>
            <w:r w:rsidR="00EF0BD1" w:rsidRPr="00EF0BD1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ileana.pascu@edu.ucv.ro</w:t>
            </w:r>
          </w:p>
        </w:tc>
      </w:tr>
      <w:tr w:rsidR="00EB6BBF" w:rsidRPr="00EF4A50" w14:paraId="457E7066" w14:textId="77777777" w:rsidTr="00281AAB">
        <w:trPr>
          <w:trHeight w:val="146"/>
          <w:jc w:val="center"/>
        </w:trPr>
        <w:tc>
          <w:tcPr>
            <w:tcW w:w="5161" w:type="dxa"/>
          </w:tcPr>
          <w:p w14:paraId="01196F00" w14:textId="77777777" w:rsidR="00EB6BBF" w:rsidRPr="00EF4A50" w:rsidRDefault="003B3035" w:rsidP="00EF4A50">
            <w:pPr>
              <w:rPr>
                <w:rFonts w:ascii="Arial Narrow" w:hAnsi="Arial Narrow" w:cstheme="minorHAnsi"/>
                <w:b/>
                <w:bCs/>
                <w:i/>
                <w:sz w:val="22"/>
                <w:szCs w:val="22"/>
                <w:lang w:val="ro-RO"/>
              </w:rPr>
            </w:pPr>
            <w:r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PROIECTAREA, FABRICAREA ȘI EXPLOATAREA AUTOVEHICULELOR RUTIERE</w:t>
            </w:r>
            <w:r w:rsidR="00EB6BBF" w:rsidRPr="00EF4A50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 </w:t>
            </w:r>
          </w:p>
        </w:tc>
        <w:tc>
          <w:tcPr>
            <w:tcW w:w="5821" w:type="dxa"/>
          </w:tcPr>
          <w:p w14:paraId="47C4019B" w14:textId="77777777" w:rsidR="00EB6BBF" w:rsidRPr="00EF4A50" w:rsidRDefault="006503EF" w:rsidP="003B3035">
            <w:pPr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</w:pPr>
            <w:r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Con</w:t>
            </w:r>
            <w:r w:rsidR="00EB6BBF" w:rsidRPr="006503EF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f. dr. ing. </w:t>
            </w:r>
            <w:r w:rsidR="003B3035" w:rsidRPr="006503EF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Racilă Laurentiu</w:t>
            </w:r>
            <w:r w:rsidR="00281AAB" w:rsidRPr="006503EF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 </w:t>
            </w:r>
            <w:r w:rsidR="003B3035" w:rsidRPr="006503EF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–</w:t>
            </w:r>
            <w:r w:rsidR="00281AAB" w:rsidRPr="006503EF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 </w:t>
            </w:r>
            <w:r w:rsidR="003B3035" w:rsidRPr="006503EF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laurentiu.racila</w:t>
            </w:r>
            <w:r w:rsidR="00281AAB" w:rsidRPr="006503EF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@edu.ucv.ro</w:t>
            </w:r>
          </w:p>
        </w:tc>
      </w:tr>
      <w:tr w:rsidR="00EB6BBF" w:rsidRPr="00EF4A50" w14:paraId="4B774896" w14:textId="77777777" w:rsidTr="00281AAB">
        <w:trPr>
          <w:trHeight w:val="146"/>
          <w:jc w:val="center"/>
        </w:trPr>
        <w:tc>
          <w:tcPr>
            <w:tcW w:w="5161" w:type="dxa"/>
          </w:tcPr>
          <w:p w14:paraId="1EAADD3C" w14:textId="77777777" w:rsidR="00EB6BBF" w:rsidRPr="00EF4A50" w:rsidRDefault="006503EF" w:rsidP="00EF4A50">
            <w:pPr>
              <w:rPr>
                <w:rFonts w:ascii="Arial Narrow" w:hAnsi="Arial Narrow" w:cstheme="minorHAnsi"/>
                <w:b/>
                <w:bCs/>
                <w:i/>
                <w:sz w:val="22"/>
                <w:szCs w:val="22"/>
                <w:lang w:val="ro-RO"/>
              </w:rPr>
            </w:pPr>
            <w:r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MODELARE ȘI SIMULARE ÎN INGI</w:t>
            </w:r>
            <w:r w:rsidR="00EB6BBF" w:rsidRPr="00EF4A50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NERIA MECANICĂ</w:t>
            </w:r>
          </w:p>
        </w:tc>
        <w:tc>
          <w:tcPr>
            <w:tcW w:w="5821" w:type="dxa"/>
          </w:tcPr>
          <w:p w14:paraId="1BF61B05" w14:textId="77777777" w:rsidR="00EB6BBF" w:rsidRPr="00EF4A50" w:rsidRDefault="00EB6BBF" w:rsidP="00EF4A50">
            <w:pPr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</w:pPr>
            <w:r w:rsidRPr="00EF4A50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Prof. dr. ing. </w:t>
            </w:r>
            <w:proofErr w:type="spellStart"/>
            <w:r w:rsidRPr="00EF4A50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Rinderu</w:t>
            </w:r>
            <w:proofErr w:type="spellEnd"/>
            <w:r w:rsidRPr="00EF4A50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 Paul</w:t>
            </w:r>
            <w:r w:rsidR="00281AAB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 - </w:t>
            </w:r>
            <w:r w:rsidR="00281AAB" w:rsidRPr="00281AAB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paul.rinderu@edu.ucv.ro</w:t>
            </w:r>
          </w:p>
        </w:tc>
      </w:tr>
      <w:tr w:rsidR="00EB6BBF" w:rsidRPr="007E48A4" w14:paraId="38277019" w14:textId="77777777" w:rsidTr="00281AAB">
        <w:trPr>
          <w:trHeight w:val="146"/>
          <w:jc w:val="center"/>
        </w:trPr>
        <w:tc>
          <w:tcPr>
            <w:tcW w:w="5161" w:type="dxa"/>
          </w:tcPr>
          <w:p w14:paraId="3A287E0E" w14:textId="77777777" w:rsidR="00EB6BBF" w:rsidRPr="00EF4A50" w:rsidRDefault="00EB6BBF" w:rsidP="00EF4A50">
            <w:pPr>
              <w:rPr>
                <w:rFonts w:ascii="Arial Narrow" w:hAnsi="Arial Narrow" w:cstheme="minorHAnsi"/>
                <w:b/>
                <w:bCs/>
                <w:i/>
                <w:sz w:val="22"/>
                <w:szCs w:val="22"/>
                <w:lang w:val="ro-RO"/>
              </w:rPr>
            </w:pPr>
            <w:r w:rsidRPr="00EF4A50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REABILITAREA CLĂDIRILOR</w:t>
            </w:r>
          </w:p>
        </w:tc>
        <w:tc>
          <w:tcPr>
            <w:tcW w:w="5821" w:type="dxa"/>
          </w:tcPr>
          <w:p w14:paraId="3E78B794" w14:textId="77777777" w:rsidR="00EB6BBF" w:rsidRPr="00EF4A50" w:rsidRDefault="003B3035" w:rsidP="003B3035">
            <w:pPr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</w:pPr>
            <w:proofErr w:type="spellStart"/>
            <w:r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S.l</w:t>
            </w:r>
            <w:proofErr w:type="spellEnd"/>
            <w:r w:rsidR="00EB6BBF" w:rsidRPr="00EF4A50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. dr. ing. </w:t>
            </w:r>
            <w:proofErr w:type="spellStart"/>
            <w:r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Pințoi</w:t>
            </w:r>
            <w:proofErr w:type="spellEnd"/>
            <w:r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 Ramona</w:t>
            </w:r>
            <w:r w:rsidR="00281AAB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 xml:space="preserve"> </w:t>
            </w:r>
            <w:r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– ramona.pintoi</w:t>
            </w:r>
            <w:r w:rsidR="00281AAB" w:rsidRPr="00281AAB">
              <w:rPr>
                <w:rFonts w:ascii="Arial Narrow" w:hAnsi="Arial Narrow" w:cstheme="minorHAnsi"/>
                <w:i/>
                <w:sz w:val="22"/>
                <w:szCs w:val="22"/>
                <w:lang w:val="ro-RO"/>
              </w:rPr>
              <w:t>@edu.ucv.ro</w:t>
            </w:r>
          </w:p>
        </w:tc>
      </w:tr>
    </w:tbl>
    <w:p w14:paraId="5C0445EC" w14:textId="771BBB72" w:rsidR="00E31EAD" w:rsidRDefault="00EB6BBF" w:rsidP="003F0588">
      <w:pPr>
        <w:ind w:left="5760" w:firstLine="720"/>
        <w:jc w:val="center"/>
        <w:rPr>
          <w:rFonts w:ascii="Arial Narrow" w:hAnsi="Arial Narrow"/>
          <w:i/>
          <w:iCs/>
          <w:lang w:val="ro-RO"/>
        </w:rPr>
      </w:pPr>
      <w:r>
        <w:rPr>
          <w:rFonts w:asciiTheme="minorHAnsi" w:hAnsiTheme="minorHAnsi" w:cstheme="minorHAnsi"/>
          <w:i/>
          <w:szCs w:val="12"/>
          <w:lang w:val="ro-RO"/>
        </w:rPr>
        <w:t>D</w:t>
      </w:r>
      <w:r w:rsidR="009A19A0" w:rsidRPr="00EF4A50">
        <w:rPr>
          <w:rFonts w:asciiTheme="minorHAnsi" w:hAnsiTheme="minorHAnsi" w:cstheme="minorHAnsi"/>
          <w:i/>
          <w:szCs w:val="12"/>
          <w:lang w:val="ro-RO"/>
        </w:rPr>
        <w:t>ecanatul Facultății de Mecanică</w:t>
      </w:r>
      <w:r w:rsidR="00EF4A50" w:rsidRPr="00EF4A50">
        <w:rPr>
          <w:rFonts w:ascii="Arial Narrow" w:hAnsi="Arial Narrow"/>
          <w:i/>
          <w:iCs/>
          <w:lang w:val="ro-RO"/>
        </w:rPr>
        <w:t xml:space="preserve"> </w:t>
      </w:r>
    </w:p>
    <w:sectPr w:rsidR="00E31EAD" w:rsidSect="00EB6BBF">
      <w:footerReference w:type="default" r:id="rId14"/>
      <w:pgSz w:w="12240" w:h="15840"/>
      <w:pgMar w:top="680" w:right="680" w:bottom="680" w:left="6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C2E9AF" w14:textId="77777777" w:rsidR="000704D8" w:rsidRDefault="000704D8" w:rsidP="00122377">
      <w:r>
        <w:separator/>
      </w:r>
    </w:p>
  </w:endnote>
  <w:endnote w:type="continuationSeparator" w:id="0">
    <w:p w14:paraId="5A71573E" w14:textId="77777777" w:rsidR="000704D8" w:rsidRDefault="000704D8" w:rsidP="001223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_Arial">
    <w:altName w:val="Courier New"/>
    <w:charset w:val="00"/>
    <w:family w:val="swiss"/>
    <w:pitch w:val="variable"/>
    <w:sig w:usb0="00000007" w:usb1="10000000" w:usb2="00000000" w:usb3="00000000" w:csb0="8000001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E1C7E4" w14:textId="77777777" w:rsidR="00AE41B4" w:rsidRDefault="00AE41B4">
    <w:pPr>
      <w:pStyle w:val="Footer"/>
      <w:jc w:val="center"/>
    </w:pPr>
  </w:p>
  <w:p w14:paraId="5FBE5117" w14:textId="77777777" w:rsidR="00AE41B4" w:rsidRDefault="00AE41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7BCBFA" w14:textId="77777777" w:rsidR="000704D8" w:rsidRDefault="000704D8" w:rsidP="00122377">
      <w:r>
        <w:separator/>
      </w:r>
    </w:p>
  </w:footnote>
  <w:footnote w:type="continuationSeparator" w:id="0">
    <w:p w14:paraId="3C0655A1" w14:textId="77777777" w:rsidR="000704D8" w:rsidRDefault="000704D8" w:rsidP="001223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1.4pt;height:11.4pt" o:bullet="t">
        <v:imagedata r:id="rId1" o:title="mso145"/>
      </v:shape>
    </w:pict>
  </w:numPicBullet>
  <w:abstractNum w:abstractNumId="0" w15:restartNumberingAfterBreak="0">
    <w:nsid w:val="20713FB1"/>
    <w:multiLevelType w:val="hybridMultilevel"/>
    <w:tmpl w:val="4120B33E"/>
    <w:lvl w:ilvl="0" w:tplc="04180007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50225C1D"/>
    <w:multiLevelType w:val="hybridMultilevel"/>
    <w:tmpl w:val="20907F8E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6928055">
    <w:abstractNumId w:val="1"/>
  </w:num>
  <w:num w:numId="2" w16cid:durableId="2190970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jE2NjI2MjczMDJT0lEKTi0uzszPAykwqQUAIRYqrCwAAAA="/>
  </w:docVars>
  <w:rsids>
    <w:rsidRoot w:val="00E02D1B"/>
    <w:rsid w:val="00001685"/>
    <w:rsid w:val="00003453"/>
    <w:rsid w:val="0001525F"/>
    <w:rsid w:val="00023794"/>
    <w:rsid w:val="0003296B"/>
    <w:rsid w:val="00032FB7"/>
    <w:rsid w:val="00041CE0"/>
    <w:rsid w:val="0004299A"/>
    <w:rsid w:val="00052506"/>
    <w:rsid w:val="000547E2"/>
    <w:rsid w:val="000704D8"/>
    <w:rsid w:val="000A6986"/>
    <w:rsid w:val="000A7792"/>
    <w:rsid w:val="000B2E06"/>
    <w:rsid w:val="000B6354"/>
    <w:rsid w:val="000C0AE8"/>
    <w:rsid w:val="000C27F5"/>
    <w:rsid w:val="000C59BC"/>
    <w:rsid w:val="000C5AC9"/>
    <w:rsid w:val="000E29FE"/>
    <w:rsid w:val="000E3A69"/>
    <w:rsid w:val="000E6911"/>
    <w:rsid w:val="000F2FF4"/>
    <w:rsid w:val="00103BF8"/>
    <w:rsid w:val="00113FA9"/>
    <w:rsid w:val="00122377"/>
    <w:rsid w:val="001267D0"/>
    <w:rsid w:val="00131F25"/>
    <w:rsid w:val="001359FA"/>
    <w:rsid w:val="00164127"/>
    <w:rsid w:val="00164EFB"/>
    <w:rsid w:val="00190E41"/>
    <w:rsid w:val="001B1987"/>
    <w:rsid w:val="001B5A76"/>
    <w:rsid w:val="001C0E50"/>
    <w:rsid w:val="001C473F"/>
    <w:rsid w:val="001C6019"/>
    <w:rsid w:val="001C62BE"/>
    <w:rsid w:val="001D2E5E"/>
    <w:rsid w:val="001D4845"/>
    <w:rsid w:val="001D6925"/>
    <w:rsid w:val="001E2021"/>
    <w:rsid w:val="00201949"/>
    <w:rsid w:val="002230C1"/>
    <w:rsid w:val="00226A82"/>
    <w:rsid w:val="00231D41"/>
    <w:rsid w:val="0024641E"/>
    <w:rsid w:val="00250E9A"/>
    <w:rsid w:val="0025173B"/>
    <w:rsid w:val="0025412D"/>
    <w:rsid w:val="00262DFF"/>
    <w:rsid w:val="00281AAB"/>
    <w:rsid w:val="00291BF0"/>
    <w:rsid w:val="002A2D76"/>
    <w:rsid w:val="002B0F96"/>
    <w:rsid w:val="002B0FEF"/>
    <w:rsid w:val="002B3FD5"/>
    <w:rsid w:val="002C20A9"/>
    <w:rsid w:val="002C39B1"/>
    <w:rsid w:val="002D2CFC"/>
    <w:rsid w:val="002D59EA"/>
    <w:rsid w:val="002D6C69"/>
    <w:rsid w:val="002E2CFD"/>
    <w:rsid w:val="002E39DA"/>
    <w:rsid w:val="002E6DDB"/>
    <w:rsid w:val="002F3BF1"/>
    <w:rsid w:val="002F64DE"/>
    <w:rsid w:val="00327854"/>
    <w:rsid w:val="00365FB8"/>
    <w:rsid w:val="003B3035"/>
    <w:rsid w:val="003D3146"/>
    <w:rsid w:val="003D4718"/>
    <w:rsid w:val="003E16BC"/>
    <w:rsid w:val="003F0588"/>
    <w:rsid w:val="00405AD0"/>
    <w:rsid w:val="00430822"/>
    <w:rsid w:val="004370C9"/>
    <w:rsid w:val="00441537"/>
    <w:rsid w:val="00453847"/>
    <w:rsid w:val="00483FD5"/>
    <w:rsid w:val="00497D18"/>
    <w:rsid w:val="004E5580"/>
    <w:rsid w:val="004F2C85"/>
    <w:rsid w:val="004F4E5C"/>
    <w:rsid w:val="00507699"/>
    <w:rsid w:val="005078FD"/>
    <w:rsid w:val="00514E66"/>
    <w:rsid w:val="00516A08"/>
    <w:rsid w:val="00517F24"/>
    <w:rsid w:val="00520201"/>
    <w:rsid w:val="00545453"/>
    <w:rsid w:val="0055269D"/>
    <w:rsid w:val="005562F5"/>
    <w:rsid w:val="00557DBC"/>
    <w:rsid w:val="00585D40"/>
    <w:rsid w:val="005B4092"/>
    <w:rsid w:val="005B492F"/>
    <w:rsid w:val="005B4DEC"/>
    <w:rsid w:val="005E7836"/>
    <w:rsid w:val="00604181"/>
    <w:rsid w:val="0061537D"/>
    <w:rsid w:val="00615B1B"/>
    <w:rsid w:val="006210F5"/>
    <w:rsid w:val="00622BD2"/>
    <w:rsid w:val="006231DE"/>
    <w:rsid w:val="00635154"/>
    <w:rsid w:val="006368C8"/>
    <w:rsid w:val="006503EF"/>
    <w:rsid w:val="00655EAD"/>
    <w:rsid w:val="00660642"/>
    <w:rsid w:val="006905C4"/>
    <w:rsid w:val="00690929"/>
    <w:rsid w:val="00691EE2"/>
    <w:rsid w:val="00695119"/>
    <w:rsid w:val="006B2C9E"/>
    <w:rsid w:val="006B4B63"/>
    <w:rsid w:val="006C410B"/>
    <w:rsid w:val="006D4D05"/>
    <w:rsid w:val="00733B8A"/>
    <w:rsid w:val="00752741"/>
    <w:rsid w:val="00757B3C"/>
    <w:rsid w:val="00761001"/>
    <w:rsid w:val="0076599D"/>
    <w:rsid w:val="0076760E"/>
    <w:rsid w:val="00793AF8"/>
    <w:rsid w:val="00796157"/>
    <w:rsid w:val="00797553"/>
    <w:rsid w:val="00797625"/>
    <w:rsid w:val="007A5C64"/>
    <w:rsid w:val="007A6027"/>
    <w:rsid w:val="007B7AD6"/>
    <w:rsid w:val="007B7B73"/>
    <w:rsid w:val="007E08EF"/>
    <w:rsid w:val="007E3D83"/>
    <w:rsid w:val="007E48A4"/>
    <w:rsid w:val="00813137"/>
    <w:rsid w:val="00816F44"/>
    <w:rsid w:val="008217ED"/>
    <w:rsid w:val="00830349"/>
    <w:rsid w:val="00833FE3"/>
    <w:rsid w:val="0086424F"/>
    <w:rsid w:val="00884C09"/>
    <w:rsid w:val="008A5C99"/>
    <w:rsid w:val="008B4AB6"/>
    <w:rsid w:val="008C3416"/>
    <w:rsid w:val="008D4704"/>
    <w:rsid w:val="008F3BC7"/>
    <w:rsid w:val="00910750"/>
    <w:rsid w:val="00912A84"/>
    <w:rsid w:val="00921CC0"/>
    <w:rsid w:val="0094025D"/>
    <w:rsid w:val="00966BD3"/>
    <w:rsid w:val="00970011"/>
    <w:rsid w:val="00971621"/>
    <w:rsid w:val="00971CCD"/>
    <w:rsid w:val="00972E4E"/>
    <w:rsid w:val="00973C36"/>
    <w:rsid w:val="00990DAA"/>
    <w:rsid w:val="009971D1"/>
    <w:rsid w:val="009A0B23"/>
    <w:rsid w:val="009A19A0"/>
    <w:rsid w:val="009A5027"/>
    <w:rsid w:val="009C4592"/>
    <w:rsid w:val="009D203F"/>
    <w:rsid w:val="009E2DC3"/>
    <w:rsid w:val="009F2D7A"/>
    <w:rsid w:val="00A6479B"/>
    <w:rsid w:val="00A83038"/>
    <w:rsid w:val="00A915F5"/>
    <w:rsid w:val="00AA3C0D"/>
    <w:rsid w:val="00AA4481"/>
    <w:rsid w:val="00AB0E8C"/>
    <w:rsid w:val="00AB49DD"/>
    <w:rsid w:val="00AC3399"/>
    <w:rsid w:val="00AC530E"/>
    <w:rsid w:val="00AE41B4"/>
    <w:rsid w:val="00AF6E07"/>
    <w:rsid w:val="00AF775D"/>
    <w:rsid w:val="00B03F68"/>
    <w:rsid w:val="00B076EC"/>
    <w:rsid w:val="00B5093B"/>
    <w:rsid w:val="00B60F05"/>
    <w:rsid w:val="00B615A2"/>
    <w:rsid w:val="00BC6C87"/>
    <w:rsid w:val="00BD089E"/>
    <w:rsid w:val="00BD1C14"/>
    <w:rsid w:val="00BD37DB"/>
    <w:rsid w:val="00BE3E3F"/>
    <w:rsid w:val="00BE55D1"/>
    <w:rsid w:val="00BF0C6A"/>
    <w:rsid w:val="00C0176E"/>
    <w:rsid w:val="00C02661"/>
    <w:rsid w:val="00C074F9"/>
    <w:rsid w:val="00C2206B"/>
    <w:rsid w:val="00C373D9"/>
    <w:rsid w:val="00C5122E"/>
    <w:rsid w:val="00C57D82"/>
    <w:rsid w:val="00C660DB"/>
    <w:rsid w:val="00C76E48"/>
    <w:rsid w:val="00C80DF8"/>
    <w:rsid w:val="00C853E8"/>
    <w:rsid w:val="00C92D61"/>
    <w:rsid w:val="00CA188C"/>
    <w:rsid w:val="00CA371B"/>
    <w:rsid w:val="00CB62E1"/>
    <w:rsid w:val="00CE77F9"/>
    <w:rsid w:val="00CF1694"/>
    <w:rsid w:val="00D04DD3"/>
    <w:rsid w:val="00D434B9"/>
    <w:rsid w:val="00D60A1B"/>
    <w:rsid w:val="00D71605"/>
    <w:rsid w:val="00D7352E"/>
    <w:rsid w:val="00D7406F"/>
    <w:rsid w:val="00D752CC"/>
    <w:rsid w:val="00D91110"/>
    <w:rsid w:val="00D93B0A"/>
    <w:rsid w:val="00DA1409"/>
    <w:rsid w:val="00DA5C48"/>
    <w:rsid w:val="00DB6A9F"/>
    <w:rsid w:val="00DC3890"/>
    <w:rsid w:val="00DC6BC2"/>
    <w:rsid w:val="00DD00C8"/>
    <w:rsid w:val="00DD4762"/>
    <w:rsid w:val="00DF3E02"/>
    <w:rsid w:val="00E01321"/>
    <w:rsid w:val="00E02D1B"/>
    <w:rsid w:val="00E0321F"/>
    <w:rsid w:val="00E03F41"/>
    <w:rsid w:val="00E10F80"/>
    <w:rsid w:val="00E21965"/>
    <w:rsid w:val="00E30EA4"/>
    <w:rsid w:val="00E31EAD"/>
    <w:rsid w:val="00E3695F"/>
    <w:rsid w:val="00E37CA2"/>
    <w:rsid w:val="00E409C2"/>
    <w:rsid w:val="00E55612"/>
    <w:rsid w:val="00E55EC6"/>
    <w:rsid w:val="00E647D5"/>
    <w:rsid w:val="00E73CE4"/>
    <w:rsid w:val="00E75863"/>
    <w:rsid w:val="00EA4769"/>
    <w:rsid w:val="00EB0F86"/>
    <w:rsid w:val="00EB21AB"/>
    <w:rsid w:val="00EB249B"/>
    <w:rsid w:val="00EB3E16"/>
    <w:rsid w:val="00EB6BBF"/>
    <w:rsid w:val="00ED6957"/>
    <w:rsid w:val="00EF0BD1"/>
    <w:rsid w:val="00EF2C2E"/>
    <w:rsid w:val="00EF4A50"/>
    <w:rsid w:val="00F11C08"/>
    <w:rsid w:val="00F37BFC"/>
    <w:rsid w:val="00F4584B"/>
    <w:rsid w:val="00F47CFC"/>
    <w:rsid w:val="00F7142D"/>
    <w:rsid w:val="00F73E8D"/>
    <w:rsid w:val="00F76BFE"/>
    <w:rsid w:val="00F84DD4"/>
    <w:rsid w:val="00FA1C9D"/>
    <w:rsid w:val="00FC12A9"/>
    <w:rsid w:val="00FD4D8B"/>
    <w:rsid w:val="00FE3731"/>
    <w:rsid w:val="00FF26FF"/>
    <w:rsid w:val="00FF3E14"/>
    <w:rsid w:val="00FF4F16"/>
    <w:rsid w:val="00FF53FD"/>
    <w:rsid w:val="00FF6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EC0C7E"/>
  <w15:docId w15:val="{F7A6B463-0CFD-4456-9E22-F5468ACC63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5EC6"/>
    <w:rPr>
      <w:sz w:val="24"/>
      <w:szCs w:val="24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E30EA4"/>
    <w:pPr>
      <w:keepNext/>
      <w:jc w:val="center"/>
      <w:outlineLvl w:val="2"/>
    </w:pPr>
    <w:rPr>
      <w:rFonts w:ascii="_Arial" w:hAnsi="_Arial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A5C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semiHidden/>
    <w:rsid w:val="00E30EA4"/>
    <w:rPr>
      <w:rFonts w:ascii="_Arial" w:hAnsi="_Arial"/>
      <w:sz w:val="28"/>
      <w:lang w:eastAsia="en-US"/>
    </w:rPr>
  </w:style>
  <w:style w:type="paragraph" w:styleId="Title">
    <w:name w:val="Title"/>
    <w:basedOn w:val="Normal"/>
    <w:link w:val="TitleChar"/>
    <w:qFormat/>
    <w:rsid w:val="00E30EA4"/>
    <w:pPr>
      <w:jc w:val="center"/>
    </w:pPr>
    <w:rPr>
      <w:rFonts w:ascii="_Arial" w:hAnsi="_Arial"/>
      <w:b/>
      <w:bCs/>
      <w:sz w:val="32"/>
      <w:szCs w:val="20"/>
    </w:rPr>
  </w:style>
  <w:style w:type="character" w:customStyle="1" w:styleId="TitleChar">
    <w:name w:val="Title Char"/>
    <w:link w:val="Title"/>
    <w:rsid w:val="00E30EA4"/>
    <w:rPr>
      <w:rFonts w:ascii="_Arial" w:hAnsi="_Arial"/>
      <w:b/>
      <w:bCs/>
      <w:sz w:val="3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7553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97553"/>
    <w:rPr>
      <w:rFonts w:ascii="Tahoma" w:hAnsi="Tahoma" w:cs="Tahoma"/>
      <w:sz w:val="16"/>
      <w:szCs w:val="16"/>
      <w:lang w:val="en-US" w:eastAsia="en-US"/>
    </w:rPr>
  </w:style>
  <w:style w:type="character" w:customStyle="1" w:styleId="style15">
    <w:name w:val="style15"/>
    <w:basedOn w:val="DefaultParagraphFont"/>
    <w:rsid w:val="00FA1C9D"/>
  </w:style>
  <w:style w:type="table" w:styleId="MediumGrid3-Accent1">
    <w:name w:val="Medium Grid 3 Accent 1"/>
    <w:basedOn w:val="TableNormal"/>
    <w:uiPriority w:val="69"/>
    <w:rsid w:val="002E6DDB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LightList-Accent5">
    <w:name w:val="Light List Accent 5"/>
    <w:basedOn w:val="TableNormal"/>
    <w:uiPriority w:val="61"/>
    <w:rsid w:val="002E6DDB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1223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2377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223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2377"/>
    <w:rPr>
      <w:sz w:val="24"/>
      <w:szCs w:val="24"/>
    </w:rPr>
  </w:style>
  <w:style w:type="paragraph" w:styleId="BodyTextIndent">
    <w:name w:val="Body Text Indent"/>
    <w:basedOn w:val="Normal"/>
    <w:link w:val="BodyTextIndentChar"/>
    <w:rsid w:val="00EF4A50"/>
    <w:pPr>
      <w:spacing w:line="360" w:lineRule="auto"/>
      <w:ind w:firstLine="720"/>
    </w:pPr>
    <w:rPr>
      <w:rFonts w:ascii="_Arial" w:hAnsi="_Arial"/>
      <w:szCs w:val="20"/>
      <w:lang w:val="en-AU" w:eastAsia="ro-RO"/>
    </w:rPr>
  </w:style>
  <w:style w:type="character" w:customStyle="1" w:styleId="BodyTextIndentChar">
    <w:name w:val="Body Text Indent Char"/>
    <w:basedOn w:val="DefaultParagraphFont"/>
    <w:link w:val="BodyTextIndent"/>
    <w:rsid w:val="00EF4A50"/>
    <w:rPr>
      <w:rFonts w:ascii="_Arial" w:hAnsi="_Arial"/>
      <w:sz w:val="24"/>
      <w:lang w:val="en-AU" w:eastAsia="ro-RO"/>
    </w:rPr>
  </w:style>
  <w:style w:type="character" w:styleId="Hyperlink">
    <w:name w:val="Hyperlink"/>
    <w:rsid w:val="00EF4A5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22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3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1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5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1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3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2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71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1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5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9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8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9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43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://www.mecanica.ucv.r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0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030919-88E3-47E1-9C42-51409A1175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15</Words>
  <Characters>236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mitere</vt:lpstr>
    </vt:vector>
  </TitlesOfParts>
  <Company>Facultatea de Mecanica</Company>
  <LinksUpToDate>false</LinksUpToDate>
  <CharactersWithSpaces>2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mitere</dc:title>
  <dc:creator>Secretariat</dc:creator>
  <cp:lastModifiedBy>Lucian Matei</cp:lastModifiedBy>
  <cp:revision>2</cp:revision>
  <cp:lastPrinted>2023-11-14T06:55:00Z</cp:lastPrinted>
  <dcterms:created xsi:type="dcterms:W3CDTF">2025-10-01T10:54:00Z</dcterms:created>
  <dcterms:modified xsi:type="dcterms:W3CDTF">2025-10-01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0f7e9ef4590a37dae9d164e46adeecab0bf7f787cb9abc2ba236aa7c3482d8</vt:lpwstr>
  </property>
</Properties>
</file>